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965D1C" w14:textId="0114C675" w:rsidR="00255ECA" w:rsidRPr="00CC31A2" w:rsidRDefault="00654690" w:rsidP="00A83716">
      <w:pPr>
        <w:spacing w:after="0"/>
        <w:jc w:val="right"/>
        <w:rPr>
          <w:rFonts w:ascii="Arial" w:hAnsi="Arial" w:cs="Arial"/>
          <w:b/>
          <w:bCs/>
          <w:sz w:val="32"/>
          <w:szCs w:val="32"/>
        </w:rPr>
      </w:pPr>
      <w:r w:rsidRPr="00D74AAA">
        <w:rPr>
          <w:rFonts w:ascii="Arial" w:hAnsi="Arial" w:cs="Arial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F3791D4" wp14:editId="61E226C3">
                <wp:simplePos x="0" y="0"/>
                <wp:positionH relativeFrom="column">
                  <wp:posOffset>3741420</wp:posOffset>
                </wp:positionH>
                <wp:positionV relativeFrom="paragraph">
                  <wp:posOffset>266700</wp:posOffset>
                </wp:positionV>
                <wp:extent cx="2891985" cy="409575"/>
                <wp:effectExtent l="0" t="0" r="381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985" cy="409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AA9E7FF" w14:textId="77777777" w:rsidR="00C66571" w:rsidRDefault="00705637" w:rsidP="00255ECA">
                            <w:pPr>
                              <w:spacing w:after="0" w:line="240" w:lineRule="auto"/>
                              <w:jc w:val="right"/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</w:pPr>
                            <w:r w:rsidRPr="0092731D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Research</w:t>
                            </w:r>
                            <w:r w:rsidR="00CC19BA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 xml:space="preserve"> Office</w:t>
                            </w:r>
                            <w:r w:rsidRPr="0092731D">
                              <w:rPr>
                                <w:rFonts w:ascii="Arial" w:hAnsi="Arial" w:cs="Arial"/>
                                <w:i/>
                                <w:sz w:val="14"/>
                                <w:szCs w:val="14"/>
                                <w:lang w:val="en-US"/>
                              </w:rPr>
                              <w:t xml:space="preserve">, </w:t>
                            </w:r>
                            <w:r w:rsidRPr="00D6717B">
                              <w:rPr>
                                <w:rFonts w:ascii="Arial" w:hAnsi="Arial" w:cs="Arial"/>
                                <w:sz w:val="14"/>
                                <w:szCs w:val="14"/>
                                <w:lang w:val="en-US"/>
                              </w:rPr>
                              <w:t>P.O</w:t>
                            </w:r>
                            <w:r w:rsidRPr="00D6717B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.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Bo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x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722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2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Nasin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u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>,</w:t>
                            </w:r>
                            <w:r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FIJI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.</w:t>
                            </w:r>
                            <w:r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</w:p>
                          <w:p w14:paraId="4E1E19EA" w14:textId="04D496CD" w:rsidR="00705637" w:rsidRPr="0092731D" w:rsidRDefault="00705637" w:rsidP="00255ECA">
                            <w:pPr>
                              <w:spacing w:after="0" w:line="240" w:lineRule="auto"/>
                              <w:jc w:val="right"/>
                              <w:rPr>
                                <w:rFonts w:ascii="Arial" w:eastAsiaTheme="minorEastAsia" w:hAnsi="Arial" w:cs="Arial"/>
                                <w:color w:val="002060"/>
                                <w:sz w:val="14"/>
                                <w:szCs w:val="14"/>
                                <w:lang w:eastAsia="en-NZ"/>
                              </w:rPr>
                            </w:pPr>
                            <w:r w:rsidRPr="0092731D">
                              <w:rPr>
                                <w:rFonts w:ascii="Arial" w:eastAsiaTheme="minorEastAsia" w:hAnsi="Arial" w:cs="Arial"/>
                                <w:spacing w:val="-16"/>
                                <w:sz w:val="14"/>
                                <w:szCs w:val="14"/>
                                <w:lang w:eastAsia="en-NZ"/>
                              </w:rPr>
                              <w:t>T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elephone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: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(679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)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339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4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000</w:t>
                            </w:r>
                            <w:r>
                              <w:rPr>
                                <w:rFonts w:ascii="Arial" w:eastAsiaTheme="minorEastAsia" w:hAnsi="Arial" w:cs="Arial"/>
                                <w:spacing w:val="-3"/>
                                <w:sz w:val="14"/>
                                <w:szCs w:val="14"/>
                                <w:lang w:eastAsia="en-NZ"/>
                              </w:rPr>
                              <w:t>; Website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z w:val="14"/>
                                <w:szCs w:val="14"/>
                                <w:lang w:eastAsia="en-NZ"/>
                              </w:rPr>
                              <w:t>:</w:t>
                            </w:r>
                            <w:r w:rsidRPr="0092731D">
                              <w:rPr>
                                <w:rFonts w:ascii="Arial" w:eastAsiaTheme="minorEastAsia" w:hAnsi="Arial" w:cs="Arial"/>
                                <w:spacing w:val="-6"/>
                                <w:sz w:val="14"/>
                                <w:szCs w:val="14"/>
                                <w:lang w:eastAsia="en-NZ"/>
                              </w:rPr>
                              <w:t xml:space="preserve"> </w:t>
                            </w:r>
                            <w:hyperlink r:id="rId8" w:history="1">
                              <w:r w:rsidRPr="0092731D">
                                <w:rPr>
                                  <w:rFonts w:ascii="Arial" w:eastAsiaTheme="minorEastAsia" w:hAnsi="Arial" w:cs="Arial"/>
                                  <w:color w:val="002060"/>
                                  <w:spacing w:val="-3"/>
                                  <w:sz w:val="14"/>
                                  <w:szCs w:val="14"/>
                                  <w:lang w:eastAsia="en-NZ"/>
                                </w:rPr>
                                <w:t>ww</w:t>
                              </w:r>
                              <w:r w:rsidRPr="0092731D">
                                <w:rPr>
                                  <w:rFonts w:ascii="Arial" w:eastAsiaTheme="minorEastAsia" w:hAnsi="Arial" w:cs="Arial"/>
                                  <w:color w:val="002060"/>
                                  <w:spacing w:val="-10"/>
                                  <w:sz w:val="14"/>
                                  <w:szCs w:val="14"/>
                                  <w:lang w:eastAsia="en-NZ"/>
                                </w:rPr>
                                <w:t>w</w:t>
                              </w:r>
                              <w:r w:rsidRPr="0092731D">
                                <w:rPr>
                                  <w:rFonts w:ascii="Arial" w:eastAsiaTheme="minorEastAsia" w:hAnsi="Arial" w:cs="Arial"/>
                                  <w:color w:val="002060"/>
                                  <w:spacing w:val="-3"/>
                                  <w:sz w:val="14"/>
                                  <w:szCs w:val="14"/>
                                  <w:lang w:eastAsia="en-NZ"/>
                                </w:rPr>
                                <w:t>.fnu.ac.fj</w:t>
                              </w:r>
                            </w:hyperlink>
                          </w:p>
                          <w:p w14:paraId="73D4F2BB" w14:textId="77777777" w:rsidR="00705637" w:rsidRPr="00A03220" w:rsidRDefault="00705637" w:rsidP="0092731D">
                            <w:pPr>
                              <w:jc w:val="right"/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3791D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94.6pt;margin-top:21pt;width:227.7pt;height:3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" fillcolor="window" stroked="f" strokeweight=".5pt">
                <v:textbox>
                  <w:txbxContent>
                    <w:p w14:paraId="6AA9E7FF" w14:textId="77777777" w:rsidR="00C66571" w:rsidRDefault="00705637" w:rsidP="00255ECA">
                      <w:pPr>
                        <w:spacing w:after="0" w:line="240" w:lineRule="auto"/>
                        <w:jc w:val="right"/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</w:pPr>
                      <w:r w:rsidRPr="0092731D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Research</w:t>
                      </w:r>
                      <w:r w:rsidR="00CC19BA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 xml:space="preserve"> Office</w:t>
                      </w:r>
                      <w:r w:rsidRPr="0092731D">
                        <w:rPr>
                          <w:rFonts w:ascii="Arial" w:hAnsi="Arial" w:cs="Arial"/>
                          <w:i/>
                          <w:sz w:val="14"/>
                          <w:szCs w:val="14"/>
                          <w:lang w:val="en-US"/>
                        </w:rPr>
                        <w:t xml:space="preserve">, </w:t>
                      </w:r>
                      <w:r w:rsidRPr="00D6717B">
                        <w:rPr>
                          <w:rFonts w:ascii="Arial" w:hAnsi="Arial" w:cs="Arial"/>
                          <w:sz w:val="14"/>
                          <w:szCs w:val="14"/>
                          <w:lang w:val="en-US"/>
                        </w:rPr>
                        <w:t>P.O</w:t>
                      </w:r>
                      <w:r w:rsidRPr="00D6717B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.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Bo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x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722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2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Nasin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u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>,</w:t>
                      </w:r>
                      <w:r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FIJI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.</w:t>
                      </w:r>
                      <w:r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</w:p>
                    <w:p w14:paraId="4E1E19EA" w14:textId="04D496CD" w:rsidR="00705637" w:rsidRPr="0092731D" w:rsidRDefault="00705637" w:rsidP="00255ECA">
                      <w:pPr>
                        <w:spacing w:after="0" w:line="240" w:lineRule="auto"/>
                        <w:jc w:val="right"/>
                        <w:rPr>
                          <w:rFonts w:ascii="Arial" w:eastAsiaTheme="minorEastAsia" w:hAnsi="Arial" w:cs="Arial"/>
                          <w:color w:val="002060"/>
                          <w:sz w:val="14"/>
                          <w:szCs w:val="14"/>
                          <w:lang w:eastAsia="en-NZ"/>
                        </w:rPr>
                      </w:pPr>
                      <w:r w:rsidRPr="0092731D">
                        <w:rPr>
                          <w:rFonts w:ascii="Arial" w:eastAsiaTheme="minorEastAsia" w:hAnsi="Arial" w:cs="Arial"/>
                          <w:spacing w:val="-16"/>
                          <w:sz w:val="14"/>
                          <w:szCs w:val="14"/>
                          <w:lang w:eastAsia="en-NZ"/>
                        </w:rPr>
                        <w:t>T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elephone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: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(679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)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339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4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r w:rsidRPr="0092731D"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000</w:t>
                      </w:r>
                      <w:r>
                        <w:rPr>
                          <w:rFonts w:ascii="Arial" w:eastAsiaTheme="minorEastAsia" w:hAnsi="Arial" w:cs="Arial"/>
                          <w:spacing w:val="-3"/>
                          <w:sz w:val="14"/>
                          <w:szCs w:val="14"/>
                          <w:lang w:eastAsia="en-NZ"/>
                        </w:rPr>
                        <w:t>; Website</w:t>
                      </w:r>
                      <w:r w:rsidRPr="0092731D">
                        <w:rPr>
                          <w:rFonts w:ascii="Arial" w:eastAsiaTheme="minorEastAsia" w:hAnsi="Arial" w:cs="Arial"/>
                          <w:sz w:val="14"/>
                          <w:szCs w:val="14"/>
                          <w:lang w:eastAsia="en-NZ"/>
                        </w:rPr>
                        <w:t>:</w:t>
                      </w:r>
                      <w:r w:rsidRPr="0092731D">
                        <w:rPr>
                          <w:rFonts w:ascii="Arial" w:eastAsiaTheme="minorEastAsia" w:hAnsi="Arial" w:cs="Arial"/>
                          <w:spacing w:val="-6"/>
                          <w:sz w:val="14"/>
                          <w:szCs w:val="14"/>
                          <w:lang w:eastAsia="en-NZ"/>
                        </w:rPr>
                        <w:t xml:space="preserve"> </w:t>
                      </w:r>
                      <w:hyperlink r:id="rId9" w:history="1">
                        <w:r w:rsidRPr="0092731D">
                          <w:rPr>
                            <w:rFonts w:ascii="Arial" w:eastAsiaTheme="minorEastAsia" w:hAnsi="Arial" w:cs="Arial"/>
                            <w:color w:val="002060"/>
                            <w:spacing w:val="-3"/>
                            <w:sz w:val="14"/>
                            <w:szCs w:val="14"/>
                            <w:lang w:eastAsia="en-NZ"/>
                          </w:rPr>
                          <w:t>ww</w:t>
                        </w:r>
                        <w:r w:rsidRPr="0092731D">
                          <w:rPr>
                            <w:rFonts w:ascii="Arial" w:eastAsiaTheme="minorEastAsia" w:hAnsi="Arial" w:cs="Arial"/>
                            <w:color w:val="002060"/>
                            <w:spacing w:val="-10"/>
                            <w:sz w:val="14"/>
                            <w:szCs w:val="14"/>
                            <w:lang w:eastAsia="en-NZ"/>
                          </w:rPr>
                          <w:t>w</w:t>
                        </w:r>
                        <w:r w:rsidRPr="0092731D">
                          <w:rPr>
                            <w:rFonts w:ascii="Arial" w:eastAsiaTheme="minorEastAsia" w:hAnsi="Arial" w:cs="Arial"/>
                            <w:color w:val="002060"/>
                            <w:spacing w:val="-3"/>
                            <w:sz w:val="14"/>
                            <w:szCs w:val="14"/>
                            <w:lang w:eastAsia="en-NZ"/>
                          </w:rPr>
                          <w:t>.fnu.ac.fj</w:t>
                        </w:r>
                      </w:hyperlink>
                    </w:p>
                    <w:p w14:paraId="73D4F2BB" w14:textId="77777777" w:rsidR="00705637" w:rsidRPr="00A03220" w:rsidRDefault="00705637" w:rsidP="0092731D">
                      <w:pPr>
                        <w:jc w:val="right"/>
                        <w:rPr>
                          <w:rFonts w:ascii="Arial" w:hAnsi="Arial" w:cs="Arial"/>
                          <w:sz w:val="15"/>
                          <w:szCs w:val="15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5ECA" w:rsidRPr="00D74AAA"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2576" behindDoc="0" locked="0" layoutInCell="1" allowOverlap="1" wp14:anchorId="3850E754" wp14:editId="12C75C68">
            <wp:simplePos x="0" y="0"/>
            <wp:positionH relativeFrom="column">
              <wp:posOffset>127586</wp:posOffset>
            </wp:positionH>
            <wp:positionV relativeFrom="paragraph">
              <wp:posOffset>-36830</wp:posOffset>
            </wp:positionV>
            <wp:extent cx="2571750" cy="6000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ECA" w:rsidRPr="00CC31A2">
        <w:rPr>
          <w:rFonts w:ascii="Arial" w:hAnsi="Arial" w:cs="Arial"/>
          <w:b/>
          <w:bCs/>
          <w:spacing w:val="1"/>
          <w:sz w:val="32"/>
          <w:szCs w:val="32"/>
        </w:rPr>
        <w:t>Higher Degree</w:t>
      </w:r>
      <w:r w:rsidR="00A83716">
        <w:rPr>
          <w:rFonts w:ascii="Arial" w:hAnsi="Arial" w:cs="Arial"/>
          <w:b/>
          <w:bCs/>
          <w:spacing w:val="1"/>
          <w:sz w:val="32"/>
          <w:szCs w:val="32"/>
        </w:rPr>
        <w:t>s</w:t>
      </w:r>
      <w:r w:rsidR="00255ECA" w:rsidRPr="00CC31A2">
        <w:rPr>
          <w:rFonts w:ascii="Arial" w:hAnsi="Arial" w:cs="Arial"/>
          <w:b/>
          <w:bCs/>
          <w:spacing w:val="1"/>
          <w:sz w:val="32"/>
          <w:szCs w:val="32"/>
        </w:rPr>
        <w:t xml:space="preserve"> by Research</w:t>
      </w:r>
    </w:p>
    <w:p w14:paraId="4B70F023" w14:textId="77777777" w:rsidR="00B80111" w:rsidRPr="00D74AAA" w:rsidRDefault="00255ECA" w:rsidP="00255ECA">
      <w:pPr>
        <w:spacing w:after="0"/>
        <w:ind w:left="720"/>
        <w:jc w:val="right"/>
        <w:rPr>
          <w:rFonts w:ascii="Arial" w:eastAsiaTheme="minorEastAsia" w:hAnsi="Arial" w:cs="Arial"/>
          <w:color w:val="000000"/>
          <w:sz w:val="12"/>
          <w:szCs w:val="12"/>
          <w:lang w:eastAsia="en-NZ"/>
        </w:rPr>
      </w:pP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>
        <w:rPr>
          <w:rFonts w:ascii="Arial" w:hAnsi="Arial" w:cs="Arial"/>
          <w:b/>
          <w:bCs/>
          <w:color w:val="002060"/>
          <w:sz w:val="28"/>
          <w:szCs w:val="28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</w:r>
      <w:r w:rsidR="009252CB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ab/>
        <w:t xml:space="preserve">          </w:t>
      </w:r>
      <w:r w:rsidR="00B80111" w:rsidRPr="00D74AAA">
        <w:rPr>
          <w:rFonts w:ascii="Arial" w:eastAsiaTheme="minorEastAsia" w:hAnsi="Arial" w:cs="Arial"/>
          <w:color w:val="363435"/>
          <w:spacing w:val="-18"/>
          <w:sz w:val="12"/>
          <w:szCs w:val="12"/>
          <w:lang w:eastAsia="en-NZ"/>
        </w:rPr>
        <w:t xml:space="preserve">   </w:t>
      </w:r>
    </w:p>
    <w:p w14:paraId="46B94076" w14:textId="77777777" w:rsidR="003B1FFC" w:rsidRPr="00D74AAA" w:rsidRDefault="003B1FFC" w:rsidP="009252CB">
      <w:pPr>
        <w:spacing w:after="0"/>
        <w:rPr>
          <w:rFonts w:ascii="Arial" w:hAnsi="Arial" w:cs="Arial"/>
        </w:rPr>
      </w:pPr>
    </w:p>
    <w:p w14:paraId="4BEACF39" w14:textId="77777777" w:rsidR="00255ECA" w:rsidRDefault="00255ECA" w:rsidP="00D74AAA">
      <w:pPr>
        <w:spacing w:after="0"/>
        <w:jc w:val="center"/>
        <w:rPr>
          <w:rFonts w:ascii="Arial" w:hAnsi="Arial" w:cs="Arial"/>
          <w:b/>
          <w:sz w:val="28"/>
          <w:szCs w:val="28"/>
          <w:lang w:val="en-AU"/>
        </w:rPr>
      </w:pPr>
    </w:p>
    <w:p w14:paraId="0A1CAE2E" w14:textId="7A56DA40" w:rsidR="00885CAC" w:rsidRPr="00D53125" w:rsidRDefault="00885CAC" w:rsidP="00BF561E">
      <w:pPr>
        <w:pStyle w:val="Heading1"/>
        <w:jc w:val="center"/>
        <w:rPr>
          <w:rFonts w:asciiTheme="minorHAnsi" w:hAnsiTheme="minorHAnsi" w:cstheme="minorHAnsi"/>
          <w:b/>
          <w:color w:val="auto"/>
          <w:sz w:val="36"/>
        </w:rPr>
      </w:pPr>
      <w:r w:rsidRPr="00D53125">
        <w:rPr>
          <w:rFonts w:asciiTheme="minorHAnsi" w:hAnsiTheme="minorHAnsi" w:cstheme="minorHAnsi"/>
          <w:b/>
          <w:color w:val="auto"/>
          <w:sz w:val="36"/>
        </w:rPr>
        <w:t>HDR Candidate Progress Report</w:t>
      </w:r>
    </w:p>
    <w:p w14:paraId="70FFD271" w14:textId="63FEE031" w:rsidR="00B643DB" w:rsidRPr="00D53125" w:rsidRDefault="00B643DB" w:rsidP="00A83716">
      <w:pPr>
        <w:jc w:val="both"/>
        <w:rPr>
          <w:rFonts w:cstheme="minorHAnsi"/>
          <w:sz w:val="20"/>
          <w:szCs w:val="20"/>
        </w:rPr>
      </w:pPr>
      <w:r w:rsidRPr="00D53125">
        <w:rPr>
          <w:rFonts w:cstheme="minorHAnsi"/>
          <w:sz w:val="20"/>
          <w:szCs w:val="20"/>
          <w:shd w:val="clear" w:color="auto" w:fill="FFFFFF"/>
        </w:rPr>
        <w:t xml:space="preserve">To help keep track of progress and any difficulties, all HDR candidates need to complete </w:t>
      </w:r>
      <w:r w:rsidR="00B80AE1">
        <w:rPr>
          <w:rFonts w:cstheme="minorHAnsi"/>
          <w:sz w:val="20"/>
          <w:szCs w:val="20"/>
          <w:shd w:val="clear" w:color="auto" w:fill="FFFFFF"/>
        </w:rPr>
        <w:t>half-yearly</w:t>
      </w:r>
      <w:r w:rsidR="00CC19BA">
        <w:rPr>
          <w:rFonts w:cstheme="minorHAnsi"/>
          <w:sz w:val="20"/>
          <w:szCs w:val="20"/>
          <w:shd w:val="clear" w:color="auto" w:fill="FFFFFF"/>
        </w:rPr>
        <w:t xml:space="preserve"> and </w:t>
      </w:r>
      <w:r w:rsidR="00B80AE1" w:rsidRPr="00B80AE1">
        <w:rPr>
          <w:rFonts w:cstheme="minorHAnsi"/>
          <w:sz w:val="20"/>
          <w:szCs w:val="20"/>
          <w:shd w:val="clear" w:color="auto" w:fill="FFFFFF"/>
        </w:rPr>
        <w:t>annually</w:t>
      </w:r>
      <w:r w:rsidRPr="00D53125">
        <w:rPr>
          <w:rFonts w:cstheme="minorHAnsi"/>
          <w:sz w:val="20"/>
          <w:szCs w:val="20"/>
          <w:shd w:val="clear" w:color="auto" w:fill="FFFFFF"/>
        </w:rPr>
        <w:t xml:space="preserve"> research progress reports</w:t>
      </w:r>
      <w:r w:rsidR="00B23964">
        <w:rPr>
          <w:rFonts w:cstheme="minorHAnsi"/>
          <w:sz w:val="20"/>
          <w:szCs w:val="20"/>
          <w:shd w:val="clear" w:color="auto" w:fill="FFFFFF"/>
        </w:rPr>
        <w:t>.</w:t>
      </w:r>
    </w:p>
    <w:p w14:paraId="0952C07A" w14:textId="77777777" w:rsidR="00705637" w:rsidRPr="00D53125" w:rsidRDefault="00705637" w:rsidP="00A231B2">
      <w:pPr>
        <w:pStyle w:val="Heading1"/>
        <w:jc w:val="both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D53125">
        <w:rPr>
          <w:rFonts w:asciiTheme="minorHAnsi" w:hAnsiTheme="minorHAnsi" w:cstheme="minorHAnsi"/>
          <w:b/>
          <w:color w:val="auto"/>
          <w:sz w:val="24"/>
          <w:szCs w:val="24"/>
        </w:rPr>
        <w:t>INSTRUCTIONS:</w:t>
      </w:r>
    </w:p>
    <w:p w14:paraId="46AED0C7" w14:textId="31786A88" w:rsidR="00705637" w:rsidRPr="00D53125" w:rsidRDefault="00705637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HDR candidates are requested to fill </w:t>
      </w:r>
      <w:r w:rsidR="008D73B5">
        <w:rPr>
          <w:rFonts w:asciiTheme="minorHAnsi" w:hAnsiTheme="minorHAnsi" w:cstheme="minorHAnsi"/>
          <w:color w:val="auto"/>
          <w:sz w:val="20"/>
          <w:szCs w:val="20"/>
        </w:rPr>
        <w:t>PART A of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this form</w:t>
      </w:r>
      <w:r w:rsidR="00DC53EC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8D73B5">
        <w:rPr>
          <w:rFonts w:asciiTheme="minorHAnsi" w:hAnsiTheme="minorHAnsi" w:cstheme="minorHAnsi"/>
          <w:color w:val="auto"/>
          <w:sz w:val="20"/>
          <w:szCs w:val="20"/>
        </w:rPr>
        <w:t xml:space="preserve">together with their </w:t>
      </w:r>
      <w:r w:rsidR="003F7921">
        <w:rPr>
          <w:rFonts w:asciiTheme="minorHAnsi" w:hAnsiTheme="minorHAnsi" w:cstheme="minorHAnsi"/>
          <w:color w:val="auto"/>
          <w:sz w:val="20"/>
          <w:szCs w:val="20"/>
        </w:rPr>
        <w:t>supervisor(s)</w:t>
      </w:r>
    </w:p>
    <w:p w14:paraId="3B8C2E92" w14:textId="73FF4A6B" w:rsidR="00705637" w:rsidRPr="00D53125" w:rsidRDefault="003F7921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PART B of t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his form should be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filled in by the HDR candidate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  <w:u w:val="single"/>
        </w:rPr>
        <w:t xml:space="preserve">only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and 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delivered to the </w:t>
      </w:r>
      <w:r>
        <w:rPr>
          <w:rFonts w:asciiTheme="minorHAnsi" w:hAnsiTheme="minorHAnsi" w:cstheme="minorHAnsi"/>
          <w:color w:val="auto"/>
          <w:sz w:val="20"/>
          <w:szCs w:val="20"/>
        </w:rPr>
        <w:t>College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A</w:t>
      </w:r>
      <w:r w:rsidR="00987BFD">
        <w:rPr>
          <w:rFonts w:asciiTheme="minorHAnsi" w:hAnsiTheme="minorHAnsi" w:cstheme="minorHAnsi"/>
          <w:color w:val="auto"/>
          <w:sz w:val="20"/>
          <w:szCs w:val="20"/>
        </w:rPr>
        <w:t>ssociate Deans Research</w:t>
      </w:r>
      <w:r w:rsidR="00705637" w:rsidRPr="00D53125">
        <w:rPr>
          <w:rFonts w:asciiTheme="minorHAnsi" w:hAnsiTheme="minorHAnsi" w:cstheme="minorHAnsi"/>
          <w:color w:val="auto"/>
          <w:sz w:val="20"/>
          <w:szCs w:val="20"/>
        </w:rPr>
        <w:t>.</w:t>
      </w:r>
      <w:r w:rsidR="00987BFD">
        <w:rPr>
          <w:rFonts w:asciiTheme="minorHAnsi" w:hAnsiTheme="minorHAnsi" w:cstheme="minorHAnsi"/>
          <w:color w:val="auto"/>
          <w:sz w:val="20"/>
          <w:szCs w:val="20"/>
        </w:rPr>
        <w:t xml:space="preserve"> College ADR shall keep all information confidential and </w:t>
      </w:r>
      <w:r w:rsidR="0071628E">
        <w:rPr>
          <w:rFonts w:asciiTheme="minorHAnsi" w:hAnsiTheme="minorHAnsi" w:cstheme="minorHAnsi"/>
          <w:color w:val="auto"/>
          <w:sz w:val="20"/>
          <w:szCs w:val="20"/>
        </w:rPr>
        <w:t>submit the reports to Research Office on 30 June and before 31</w:t>
      </w:r>
      <w:r w:rsidR="0071628E" w:rsidRPr="0071628E">
        <w:rPr>
          <w:rFonts w:asciiTheme="minorHAnsi" w:hAnsiTheme="minorHAnsi" w:cstheme="minorHAnsi"/>
          <w:color w:val="auto"/>
          <w:sz w:val="20"/>
          <w:szCs w:val="20"/>
          <w:vertAlign w:val="superscript"/>
        </w:rPr>
        <w:t>st</w:t>
      </w:r>
      <w:r w:rsidR="0071628E">
        <w:rPr>
          <w:rFonts w:asciiTheme="minorHAnsi" w:hAnsiTheme="minorHAnsi" w:cstheme="minorHAnsi"/>
          <w:color w:val="auto"/>
          <w:sz w:val="20"/>
          <w:szCs w:val="20"/>
        </w:rPr>
        <w:t xml:space="preserve"> December every year.</w:t>
      </w:r>
    </w:p>
    <w:p w14:paraId="0BE36D6F" w14:textId="6F9ED761" w:rsidR="00705637" w:rsidRPr="00D53125" w:rsidRDefault="00705637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D53125">
        <w:rPr>
          <w:rFonts w:asciiTheme="minorHAnsi" w:hAnsiTheme="minorHAnsi" w:cstheme="minorHAnsi"/>
          <w:color w:val="auto"/>
          <w:sz w:val="20"/>
          <w:szCs w:val="20"/>
        </w:rPr>
        <w:t>All information provided in this form will be kept confidential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>,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and where necessary, the information will be used to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>giv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e the </w:t>
      </w:r>
      <w:r w:rsidR="005A7BBA">
        <w:rPr>
          <w:rFonts w:asciiTheme="minorHAnsi" w:hAnsiTheme="minorHAnsi" w:cstheme="minorHAnsi"/>
          <w:color w:val="auto"/>
          <w:sz w:val="20"/>
          <w:szCs w:val="20"/>
        </w:rPr>
        <w:t>candidate’s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supervisors with directions in assisting the candidates in achi</w:t>
      </w:r>
      <w:r w:rsidR="001E3830" w:rsidRPr="00D53125">
        <w:rPr>
          <w:rFonts w:asciiTheme="minorHAnsi" w:hAnsiTheme="minorHAnsi" w:cstheme="minorHAnsi"/>
          <w:color w:val="auto"/>
          <w:sz w:val="20"/>
          <w:szCs w:val="20"/>
        </w:rPr>
        <w:t>ev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ing the HDR milestones. </w:t>
      </w:r>
    </w:p>
    <w:p w14:paraId="2EE9FF5C" w14:textId="1397AFD9" w:rsidR="00D74AAA" w:rsidRPr="00D53125" w:rsidRDefault="00705637" w:rsidP="00A231B2">
      <w:pPr>
        <w:pStyle w:val="Heading1"/>
        <w:numPr>
          <w:ilvl w:val="0"/>
          <w:numId w:val="17"/>
        </w:numPr>
        <w:spacing w:before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D53125">
        <w:rPr>
          <w:rFonts w:asciiTheme="minorHAnsi" w:hAnsiTheme="minorHAnsi" w:cstheme="minorHAnsi"/>
          <w:color w:val="auto"/>
          <w:sz w:val="20"/>
          <w:szCs w:val="20"/>
        </w:rPr>
        <w:t>Candidates are req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>uested to give full disclosures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 upholding </w:t>
      </w:r>
      <w:r w:rsidR="00A231B2"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a 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high level of honesty and integrity on the progress of their HDR </w:t>
      </w:r>
      <w:r w:rsidR="0071628E">
        <w:rPr>
          <w:rFonts w:asciiTheme="minorHAnsi" w:hAnsiTheme="minorHAnsi" w:cstheme="minorHAnsi"/>
          <w:color w:val="auto"/>
          <w:sz w:val="20"/>
          <w:szCs w:val="20"/>
        </w:rPr>
        <w:t>milestones</w:t>
      </w:r>
      <w:r w:rsidRPr="00D53125">
        <w:rPr>
          <w:rFonts w:asciiTheme="minorHAnsi" w:hAnsiTheme="minorHAnsi" w:cstheme="minorHAnsi"/>
          <w:color w:val="auto"/>
          <w:sz w:val="20"/>
          <w:szCs w:val="20"/>
        </w:rPr>
        <w:t xml:space="preserve">. </w:t>
      </w:r>
    </w:p>
    <w:p w14:paraId="61F64390" w14:textId="77777777" w:rsidR="00654690" w:rsidRPr="00D53125" w:rsidRDefault="00654690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3F8ACEAB" w14:textId="0E7D0737" w:rsidR="00476733" w:rsidRPr="00D53125" w:rsidRDefault="00442601" w:rsidP="00442601">
      <w:pPr>
        <w:pStyle w:val="Heading1"/>
        <w:jc w:val="both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0" w:name="_Hlk87272634"/>
      <w:r w:rsidRPr="00D53125">
        <w:rPr>
          <w:rFonts w:asciiTheme="minorHAnsi" w:hAnsiTheme="minorHAnsi" w:cstheme="minorHAnsi"/>
          <w:b/>
          <w:color w:val="auto"/>
          <w:sz w:val="24"/>
          <w:szCs w:val="24"/>
        </w:rPr>
        <w:t>PART A</w:t>
      </w:r>
    </w:p>
    <w:bookmarkEnd w:id="0"/>
    <w:p w14:paraId="7D000587" w14:textId="77777777" w:rsidR="00442601" w:rsidRPr="00D53125" w:rsidRDefault="00442601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4B274A6A" w14:textId="76F8A3DD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HDR Candidate</w:t>
      </w:r>
      <w:r w:rsidR="00B80AE1">
        <w:rPr>
          <w:rFonts w:cstheme="minorHAnsi"/>
          <w:lang w:val="en-AU"/>
        </w:rPr>
        <w:t>’</w:t>
      </w:r>
      <w:r w:rsidRPr="00D53125">
        <w:rPr>
          <w:rFonts w:cstheme="minorHAnsi"/>
          <w:lang w:val="en-AU"/>
        </w:rPr>
        <w:t>s Name:</w:t>
      </w:r>
      <w:r w:rsidR="0047580E" w:rsidRPr="00D53125">
        <w:rPr>
          <w:rFonts w:cstheme="minorHAnsi"/>
          <w:lang w:val="en-AU"/>
        </w:rPr>
        <w:t>_________________________________________Student ID No:_______________________</w:t>
      </w:r>
    </w:p>
    <w:p w14:paraId="3D5EAB9C" w14:textId="55486756" w:rsidR="00476733" w:rsidRPr="00D53125" w:rsidRDefault="00BC4AB2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4A35EF" wp14:editId="12F8A286">
                <wp:simplePos x="0" y="0"/>
                <wp:positionH relativeFrom="column">
                  <wp:posOffset>5044440</wp:posOffset>
                </wp:positionH>
                <wp:positionV relativeFrom="paragraph">
                  <wp:posOffset>132080</wp:posOffset>
                </wp:positionV>
                <wp:extent cx="373380" cy="281940"/>
                <wp:effectExtent l="0" t="0" r="26670" b="2286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CD2287A" id="Rectangle 8" o:spid="_x0000_s1026" style="position:absolute;margin-left:397.2pt;margin-top:10.4pt;width:29.4pt;height:22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" fillcolor="window" strokecolor="windowText" strokeweight="2pt"/>
            </w:pict>
          </mc:Fallback>
        </mc:AlternateContent>
      </w:r>
      <w:r w:rsidR="001D3F44"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9D36BB" wp14:editId="469B3593">
                <wp:simplePos x="0" y="0"/>
                <wp:positionH relativeFrom="column">
                  <wp:posOffset>2613660</wp:posOffset>
                </wp:positionH>
                <wp:positionV relativeFrom="paragraph">
                  <wp:posOffset>101600</wp:posOffset>
                </wp:positionV>
                <wp:extent cx="373380" cy="281940"/>
                <wp:effectExtent l="0" t="0" r="2667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A21859F" id="Rectangle 6" o:spid="_x0000_s1026" style="position:absolute;margin-left:205.8pt;margin-top:8pt;width:29.4pt;height:22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" fillcolor="window" strokecolor="windowText" strokeweight="2pt"/>
            </w:pict>
          </mc:Fallback>
        </mc:AlternateContent>
      </w:r>
    </w:p>
    <w:p w14:paraId="7DBE3919" w14:textId="49C9943B" w:rsidR="00BC4AB2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Program:  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Masters by Research</w:t>
      </w:r>
      <w:r w:rsidR="001D3F44" w:rsidRPr="00D53125">
        <w:rPr>
          <w:rFonts w:cstheme="minorHAnsi"/>
          <w:lang w:val="en-AU"/>
        </w:rPr>
        <w:tab/>
      </w:r>
      <w:r w:rsidR="001D3F44" w:rsidRPr="00D53125">
        <w:rPr>
          <w:rFonts w:cstheme="minorHAnsi"/>
          <w:lang w:val="en-AU"/>
        </w:rPr>
        <w:tab/>
      </w:r>
      <w:r w:rsidR="00BC4AB2" w:rsidRPr="00D53125">
        <w:rPr>
          <w:rFonts w:cstheme="minorHAnsi"/>
          <w:lang w:val="en-AU"/>
        </w:rPr>
        <w:tab/>
      </w:r>
      <w:r w:rsidR="00BC4AB2" w:rsidRPr="00D53125">
        <w:rPr>
          <w:rFonts w:cstheme="minorHAnsi"/>
          <w:lang w:val="en-AU"/>
        </w:rPr>
        <w:tab/>
      </w:r>
      <w:r w:rsidR="00BC4AB2"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 xml:space="preserve"> PhD</w:t>
      </w:r>
      <w:r w:rsidR="00DC53EC" w:rsidRPr="00D53125">
        <w:rPr>
          <w:rFonts w:cstheme="minorHAnsi"/>
          <w:lang w:val="en-AU"/>
        </w:rPr>
        <w:t xml:space="preserve">  </w:t>
      </w:r>
      <w:r w:rsidR="00D54983" w:rsidRPr="00D53125">
        <w:rPr>
          <w:rFonts w:cstheme="minorHAnsi"/>
          <w:lang w:val="en-AU"/>
        </w:rPr>
        <w:t xml:space="preserve"> </w:t>
      </w:r>
      <w:r w:rsidR="00D54983" w:rsidRPr="00D53125">
        <w:rPr>
          <w:rFonts w:cstheme="minorHAnsi"/>
          <w:lang w:val="en-AU"/>
        </w:rPr>
        <w:tab/>
        <w:t xml:space="preserve"> </w:t>
      </w:r>
    </w:p>
    <w:p w14:paraId="5207E2A4" w14:textId="3BAE8850" w:rsidR="00BC4AB2" w:rsidRPr="00D53125" w:rsidRDefault="00BC4AB2" w:rsidP="00CA4241">
      <w:pPr>
        <w:spacing w:after="0" w:line="240" w:lineRule="auto"/>
        <w:rPr>
          <w:rFonts w:cstheme="minorHAnsi"/>
          <w:lang w:val="en-AU"/>
        </w:rPr>
      </w:pPr>
    </w:p>
    <w:p w14:paraId="085E5F2D" w14:textId="77777777" w:rsidR="00BC4AB2" w:rsidRPr="00D53125" w:rsidRDefault="00BC4AB2" w:rsidP="00CA4241">
      <w:pPr>
        <w:spacing w:after="0" w:line="240" w:lineRule="auto"/>
        <w:rPr>
          <w:rFonts w:cstheme="minorHAnsi"/>
          <w:lang w:val="en-AU"/>
        </w:rPr>
      </w:pPr>
    </w:p>
    <w:p w14:paraId="0C27A8B0" w14:textId="645155F3" w:rsidR="009C4C0C" w:rsidRPr="00D53125" w:rsidRDefault="00A60A34" w:rsidP="00870CC3">
      <w:pPr>
        <w:spacing w:after="0" w:line="240" w:lineRule="auto"/>
        <w:jc w:val="both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1500E7E" wp14:editId="4E7D47D0">
                <wp:simplePos x="0" y="0"/>
                <wp:positionH relativeFrom="column">
                  <wp:posOffset>2606040</wp:posOffset>
                </wp:positionH>
                <wp:positionV relativeFrom="paragraph">
                  <wp:posOffset>220345</wp:posOffset>
                </wp:positionV>
                <wp:extent cx="373380" cy="281940"/>
                <wp:effectExtent l="0" t="0" r="2667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C424C15" id="Rectangle 9" o:spid="_x0000_s1026" style="position:absolute;margin-left:205.2pt;margin-top:17.35pt;width:29.4pt;height:22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" fillcolor="window" strokecolor="windowText" strokeweight="2pt"/>
            </w:pict>
          </mc:Fallback>
        </mc:AlternateContent>
      </w:r>
      <w:r w:rsidR="009C4C0C" w:rsidRPr="00D53125">
        <w:rPr>
          <w:rFonts w:cstheme="minorHAnsi"/>
          <w:lang w:val="en-AU"/>
        </w:rPr>
        <w:t>Masters by Course Work &amp; Research 50:50</w:t>
      </w:r>
      <w:r w:rsidRPr="00D53125">
        <w:rPr>
          <w:rFonts w:cstheme="minorHAnsi"/>
          <w:lang w:val="en-AU"/>
        </w:rPr>
        <w:t xml:space="preserve"> (only applicable if colleges intend to use this form to monitor Students progress).</w:t>
      </w:r>
    </w:p>
    <w:p w14:paraId="715E4E81" w14:textId="23AAA38E" w:rsidR="00BC4AB2" w:rsidRPr="00D53125" w:rsidRDefault="00BC4AB2" w:rsidP="00BC4AB2">
      <w:pPr>
        <w:spacing w:after="0" w:line="240" w:lineRule="auto"/>
        <w:rPr>
          <w:rFonts w:cstheme="minorHAnsi"/>
          <w:lang w:val="en-AU"/>
        </w:rPr>
      </w:pPr>
    </w:p>
    <w:p w14:paraId="0B3ACD11" w14:textId="77777777" w:rsidR="00A60A34" w:rsidRPr="00D53125" w:rsidRDefault="00A60A34" w:rsidP="00BC4AB2">
      <w:pPr>
        <w:spacing w:after="0" w:line="240" w:lineRule="auto"/>
        <w:rPr>
          <w:rFonts w:cstheme="minorHAnsi"/>
          <w:lang w:val="en-AU"/>
        </w:rPr>
      </w:pPr>
    </w:p>
    <w:p w14:paraId="3E1DEF02" w14:textId="7FAD46E2" w:rsidR="00BC4AB2" w:rsidRDefault="00BC4AB2" w:rsidP="00BC4AB2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Year Enrolled_________________________</w:t>
      </w:r>
      <w:r w:rsidR="00B3232C">
        <w:rPr>
          <w:rFonts w:cstheme="minorHAnsi"/>
          <w:lang w:val="en-AU"/>
        </w:rPr>
        <w:t>__________________________________________</w:t>
      </w:r>
    </w:p>
    <w:p w14:paraId="78A58062" w14:textId="003B1941" w:rsidR="00B3232C" w:rsidRDefault="00B3232C" w:rsidP="00BC4AB2">
      <w:pPr>
        <w:spacing w:after="0" w:line="240" w:lineRule="auto"/>
        <w:rPr>
          <w:rFonts w:cstheme="minorHAnsi"/>
          <w:lang w:val="en-AU"/>
        </w:rPr>
      </w:pPr>
    </w:p>
    <w:p w14:paraId="76448A95" w14:textId="3EA90970" w:rsidR="00B3232C" w:rsidRPr="00D53125" w:rsidRDefault="00B3232C" w:rsidP="00BC4AB2">
      <w:pPr>
        <w:spacing w:after="0" w:line="240" w:lineRule="auto"/>
        <w:rPr>
          <w:rFonts w:cstheme="minorHAnsi"/>
          <w:lang w:val="en-AU"/>
        </w:rPr>
      </w:pPr>
      <w:r>
        <w:rPr>
          <w:rFonts w:cstheme="minorHAnsi"/>
          <w:lang w:val="en-AU"/>
        </w:rPr>
        <w:t>Current enrolment status__________________________________________________________</w:t>
      </w:r>
    </w:p>
    <w:p w14:paraId="1D66FF30" w14:textId="7D64DC6E" w:rsidR="00BC4AB2" w:rsidRPr="00D53125" w:rsidRDefault="00B3232C" w:rsidP="00B3232C">
      <w:pPr>
        <w:tabs>
          <w:tab w:val="left" w:pos="7476"/>
        </w:tabs>
        <w:spacing w:after="0" w:line="240" w:lineRule="auto"/>
        <w:rPr>
          <w:rFonts w:cstheme="minorHAnsi"/>
          <w:lang w:val="en-AU"/>
        </w:rPr>
      </w:pPr>
      <w:r>
        <w:rPr>
          <w:rFonts w:cstheme="minorHAnsi"/>
          <w:lang w:val="en-AU"/>
        </w:rPr>
        <w:tab/>
      </w:r>
    </w:p>
    <w:p w14:paraId="6BDA4F60" w14:textId="1020F04D" w:rsidR="00476733" w:rsidRPr="00D53125" w:rsidRDefault="00A60A34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0FF64" wp14:editId="7FC23041">
                <wp:simplePos x="0" y="0"/>
                <wp:positionH relativeFrom="column">
                  <wp:posOffset>4358640</wp:posOffset>
                </wp:positionH>
                <wp:positionV relativeFrom="paragraph">
                  <wp:posOffset>38100</wp:posOffset>
                </wp:positionV>
                <wp:extent cx="373380" cy="281940"/>
                <wp:effectExtent l="0" t="0" r="26670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49C6895" id="Rectangle 17" o:spid="_x0000_s1026" style="position:absolute;margin-left:343.2pt;margin-top:3pt;width:29.4pt;height:22.2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bW/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" fillcolor="window" strokecolor="windowText" strokeweight="2pt"/>
            </w:pict>
          </mc:Fallback>
        </mc:AlternateContent>
      </w: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684ACA7" wp14:editId="3A9F7B59">
                <wp:simplePos x="0" y="0"/>
                <wp:positionH relativeFrom="column">
                  <wp:posOffset>305562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C8ED848" id="Rectangle 16" o:spid="_x0000_s1026" style="position:absolute;margin-left:240.6pt;margin-top:.6pt;width:29.4pt;height:22.2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" fillcolor="window" strokecolor="windowText" strokeweight="2pt"/>
            </w:pict>
          </mc:Fallback>
        </mc:AlternateContent>
      </w:r>
      <w:r w:rsidR="00476733" w:rsidRPr="00D53125">
        <w:rPr>
          <w:rFonts w:cstheme="minorHAnsi"/>
          <w:lang w:val="en-AU"/>
        </w:rPr>
        <w:t xml:space="preserve">Mode of Study: </w:t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  <w:t>Part-time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 xml:space="preserve"> Full-time</w:t>
      </w:r>
    </w:p>
    <w:p w14:paraId="31240C6A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4EFD0E02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College/School:___________________________________________________________________</w:t>
      </w:r>
    </w:p>
    <w:p w14:paraId="5D0F31D9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2AF84AD8" w14:textId="601B26A0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Senior/ Principal Supervisor</w:t>
      </w:r>
      <w:r w:rsidR="00B80AE1">
        <w:rPr>
          <w:rFonts w:cstheme="minorHAnsi"/>
          <w:lang w:val="en-AU"/>
        </w:rPr>
        <w:t>’</w:t>
      </w:r>
      <w:r w:rsidRPr="00D53125">
        <w:rPr>
          <w:rFonts w:cstheme="minorHAnsi"/>
          <w:lang w:val="en-AU"/>
        </w:rPr>
        <w:t>s Name:___________________________________________________</w:t>
      </w:r>
    </w:p>
    <w:p w14:paraId="125C015C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6EACE56F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Joint/ Second Supervisors Name:______________________________________________________</w:t>
      </w:r>
    </w:p>
    <w:p w14:paraId="79EACA4F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3F60239F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Other Supervisor’s Name (if any):______________________________________________________</w:t>
      </w:r>
    </w:p>
    <w:p w14:paraId="66436C64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4B81F1ED" w14:textId="77777777" w:rsidR="00EE090A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HDR Progress Report submitted for (Year)__________________________</w:t>
      </w:r>
    </w:p>
    <w:p w14:paraId="700EFB16" w14:textId="3A292393" w:rsidR="00EE090A" w:rsidRPr="00D53125" w:rsidRDefault="00EE090A" w:rsidP="00CA4241">
      <w:pPr>
        <w:spacing w:after="0" w:line="240" w:lineRule="auto"/>
        <w:rPr>
          <w:rFonts w:cstheme="minorHAnsi"/>
          <w:lang w:val="en-AU"/>
        </w:rPr>
      </w:pPr>
    </w:p>
    <w:p w14:paraId="43A22C2B" w14:textId="543591A6" w:rsidR="00476733" w:rsidRPr="00D53125" w:rsidRDefault="009F4B26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57C995" wp14:editId="3E13CFB2">
                <wp:simplePos x="0" y="0"/>
                <wp:positionH relativeFrom="column">
                  <wp:posOffset>1221105</wp:posOffset>
                </wp:positionH>
                <wp:positionV relativeFrom="paragraph">
                  <wp:posOffset>26035</wp:posOffset>
                </wp:positionV>
                <wp:extent cx="373380" cy="281940"/>
                <wp:effectExtent l="0" t="0" r="2667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8CE9B2" id="Rectangle 2" o:spid="_x0000_s1026" style="position:absolute;margin-left:96.15pt;margin-top:2.05pt;width:29.4pt;height:22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" fillcolor="white [3201]" strokecolor="black [3200]" strokeweight="2pt"/>
            </w:pict>
          </mc:Fallback>
        </mc:AlternateContent>
      </w:r>
      <w:r w:rsidR="00EE090A"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22D3FF" wp14:editId="262180FF">
                <wp:simplePos x="0" y="0"/>
                <wp:positionH relativeFrom="column">
                  <wp:posOffset>374142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3E9820" id="Rectangle 4" o:spid="_x0000_s1026" style="position:absolute;margin-left:294.6pt;margin-top:.6pt;width:29.4pt;height:22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" fillcolor="window" strokecolor="windowText" strokeweight="2pt"/>
            </w:pict>
          </mc:Fallback>
        </mc:AlternateContent>
      </w:r>
      <w:r w:rsidR="00EE090A" w:rsidRPr="00D53125">
        <w:rPr>
          <w:rFonts w:cstheme="minorHAnsi"/>
          <w:lang w:val="en-AU"/>
        </w:rPr>
        <w:t xml:space="preserve">Half </w:t>
      </w:r>
      <w:r w:rsidR="009F3AD5" w:rsidRPr="00D53125">
        <w:rPr>
          <w:rFonts w:cstheme="minorHAnsi"/>
          <w:lang w:val="en-AU"/>
        </w:rPr>
        <w:t>Y</w:t>
      </w:r>
      <w:r w:rsidR="00EE090A" w:rsidRPr="00D53125">
        <w:rPr>
          <w:rFonts w:cstheme="minorHAnsi"/>
          <w:lang w:val="en-AU"/>
        </w:rPr>
        <w:t xml:space="preserve">early </w:t>
      </w:r>
      <w:r w:rsidR="009F3AD5" w:rsidRPr="00D53125">
        <w:rPr>
          <w:rFonts w:cstheme="minorHAnsi"/>
          <w:lang w:val="en-AU"/>
        </w:rPr>
        <w:t>R</w:t>
      </w:r>
      <w:r w:rsidR="00EE090A" w:rsidRPr="00D53125">
        <w:rPr>
          <w:rFonts w:cstheme="minorHAnsi"/>
          <w:lang w:val="en-AU"/>
        </w:rPr>
        <w:t>eport</w:t>
      </w:r>
      <w:r w:rsidR="00D54983" w:rsidRPr="00D53125">
        <w:rPr>
          <w:rFonts w:cstheme="minorHAnsi"/>
          <w:lang w:val="en-AU"/>
        </w:rPr>
        <w:t xml:space="preserve"> </w:t>
      </w:r>
      <w:r w:rsidR="00EE090A" w:rsidRPr="00D53125">
        <w:rPr>
          <w:rFonts w:cstheme="minorHAnsi"/>
          <w:lang w:val="en-AU"/>
        </w:rPr>
        <w:tab/>
      </w:r>
      <w:r w:rsidR="00EE090A" w:rsidRPr="00D53125">
        <w:rPr>
          <w:rFonts w:cstheme="minorHAnsi"/>
          <w:lang w:val="en-AU"/>
        </w:rPr>
        <w:tab/>
      </w:r>
      <w:r w:rsidR="00EE090A" w:rsidRPr="00D53125">
        <w:rPr>
          <w:rFonts w:cstheme="minorHAnsi"/>
          <w:lang w:val="en-AU"/>
        </w:rPr>
        <w:tab/>
      </w:r>
      <w:r w:rsidR="00EE090A" w:rsidRPr="00D53125">
        <w:rPr>
          <w:rFonts w:cstheme="minorHAnsi"/>
          <w:lang w:val="en-AU"/>
        </w:rPr>
        <w:tab/>
        <w:t>Annual Report</w:t>
      </w:r>
    </w:p>
    <w:p w14:paraId="3F85406B" w14:textId="0C5B8C65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16AFD28B" w14:textId="77777777" w:rsidR="001C7BB4" w:rsidRPr="00D53125" w:rsidRDefault="001C7BB4" w:rsidP="00CA4241">
      <w:pPr>
        <w:spacing w:after="0" w:line="240" w:lineRule="auto"/>
        <w:rPr>
          <w:rFonts w:cstheme="minorHAnsi"/>
          <w:b/>
          <w:lang w:val="en-AU"/>
        </w:rPr>
      </w:pPr>
    </w:p>
    <w:p w14:paraId="760517B1" w14:textId="1259B635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b/>
          <w:lang w:val="en-AU"/>
        </w:rPr>
        <w:t>Thesis Title:</w:t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="001E3830" w:rsidRPr="00D53125">
        <w:rPr>
          <w:rFonts w:cstheme="minorHAnsi"/>
          <w:b/>
          <w:lang w:val="en-AU"/>
        </w:rPr>
        <w:softHyphen/>
      </w:r>
      <w:r w:rsidRPr="00D53125">
        <w:rPr>
          <w:rFonts w:cstheme="minorHAnsi"/>
          <w:lang w:val="en-AU"/>
        </w:rPr>
        <w:t>_____________________________________________________________________________________________</w:t>
      </w:r>
    </w:p>
    <w:p w14:paraId="3C6AE4CD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6BD85DEB" w14:textId="77777777" w:rsidR="00DC53EC" w:rsidRPr="00D53125" w:rsidRDefault="00DC53EC" w:rsidP="00452E68">
      <w:pPr>
        <w:pStyle w:val="Heading1"/>
        <w:jc w:val="both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D53125"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Preparatory Courses</w:t>
      </w:r>
    </w:p>
    <w:p w14:paraId="6697EB38" w14:textId="77777777" w:rsidR="00DC53EC" w:rsidRPr="00D53125" w:rsidRDefault="00DC53EC" w:rsidP="00DC53EC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6D279E14" w14:textId="77777777" w:rsidR="00DC53EC" w:rsidRPr="00D53125" w:rsidRDefault="00DC53EC" w:rsidP="00DC53EC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Have </w:t>
      </w:r>
      <w:r w:rsidR="001E3830" w:rsidRPr="00D53125">
        <w:rPr>
          <w:rFonts w:cstheme="minorHAnsi"/>
          <w:lang w:val="en-AU"/>
        </w:rPr>
        <w:t>you been guided i</w:t>
      </w:r>
      <w:r w:rsidR="00A231B2" w:rsidRPr="00D53125">
        <w:rPr>
          <w:rFonts w:cstheme="minorHAnsi"/>
          <w:lang w:val="en-AU"/>
        </w:rPr>
        <w:t>n enrolling in the</w:t>
      </w:r>
      <w:r w:rsidRPr="00D53125">
        <w:rPr>
          <w:rFonts w:cstheme="minorHAnsi"/>
          <w:lang w:val="en-AU"/>
        </w:rPr>
        <w:t xml:space="preserve"> Preparatory Courses by your supervisor(s)</w:t>
      </w:r>
      <w:r w:rsidR="00A231B2" w:rsidRPr="00D53125">
        <w:rPr>
          <w:rFonts w:cstheme="minorHAnsi"/>
          <w:lang w:val="en-AU"/>
        </w:rPr>
        <w:t>?</w:t>
      </w:r>
    </w:p>
    <w:p w14:paraId="23E86432" w14:textId="5A25BC10" w:rsidR="00DC53EC" w:rsidRPr="00D53125" w:rsidRDefault="00DC53EC" w:rsidP="00DC53EC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(</w:t>
      </w:r>
      <w:r w:rsidR="00B80AE1">
        <w:rPr>
          <w:rFonts w:cstheme="minorHAnsi"/>
          <w:i/>
          <w:lang w:val="en-AU"/>
        </w:rPr>
        <w:t>P</w:t>
      </w:r>
      <w:r w:rsidRPr="00B80AE1">
        <w:rPr>
          <w:rFonts w:cstheme="minorHAnsi"/>
          <w:i/>
          <w:lang w:val="en-AU"/>
        </w:rPr>
        <w:t>lease briefly explain</w:t>
      </w:r>
      <w:r w:rsidRPr="00D53125">
        <w:rPr>
          <w:rFonts w:cstheme="minorHAnsi"/>
          <w:lang w:val="en-AU"/>
        </w:rPr>
        <w:t>)____________________________________________________________________________</w:t>
      </w:r>
    </w:p>
    <w:p w14:paraId="2558A09E" w14:textId="05A8C346" w:rsidR="00DC53EC" w:rsidRPr="00D53125" w:rsidRDefault="00DC53EC" w:rsidP="00CA4241">
      <w:pPr>
        <w:spacing w:after="0" w:line="240" w:lineRule="auto"/>
        <w:rPr>
          <w:rFonts w:cstheme="minorHAnsi"/>
          <w:lang w:val="en-AU"/>
        </w:rPr>
      </w:pPr>
    </w:p>
    <w:p w14:paraId="365802A9" w14:textId="011FB04B" w:rsidR="00C24ECB" w:rsidRPr="00D53125" w:rsidRDefault="00C24EC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Have you completed the preparatory courses (if required)</w:t>
      </w:r>
      <w:r w:rsidR="009259FE" w:rsidRPr="00D53125">
        <w:rPr>
          <w:rFonts w:cstheme="minorHAnsi"/>
          <w:lang w:val="en-AU"/>
        </w:rPr>
        <w:t>?</w:t>
      </w:r>
    </w:p>
    <w:p w14:paraId="37BAE2E4" w14:textId="067820D3" w:rsidR="0018008B" w:rsidRPr="00D53125" w:rsidRDefault="0018008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98FF739" w14:textId="6C744551" w:rsidR="0018008B" w:rsidRPr="00D53125" w:rsidRDefault="0018008B" w:rsidP="00CA4241">
      <w:pPr>
        <w:spacing w:after="0" w:line="240" w:lineRule="auto"/>
        <w:rPr>
          <w:rFonts w:cstheme="minorHAnsi"/>
          <w:lang w:val="en-AU"/>
        </w:rPr>
      </w:pPr>
    </w:p>
    <w:p w14:paraId="182127E3" w14:textId="2275E9A1" w:rsidR="0018008B" w:rsidRPr="00D53125" w:rsidRDefault="00EE5698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10663AA" wp14:editId="6109A881">
                <wp:simplePos x="0" y="0"/>
                <wp:positionH relativeFrom="column">
                  <wp:posOffset>4991100</wp:posOffset>
                </wp:positionH>
                <wp:positionV relativeFrom="paragraph">
                  <wp:posOffset>116840</wp:posOffset>
                </wp:positionV>
                <wp:extent cx="373380" cy="281940"/>
                <wp:effectExtent l="0" t="0" r="2667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77AE07B" id="Rectangle 12" o:spid="_x0000_s1026" style="position:absolute;margin-left:393pt;margin-top:9.2pt;width:29.4pt;height:22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" fillcolor="window" strokecolor="windowText" strokeweight="2pt"/>
            </w:pict>
          </mc:Fallback>
        </mc:AlternateContent>
      </w:r>
      <w:r w:rsidR="0018008B" w:rsidRPr="00D53125">
        <w:rPr>
          <w:rFonts w:cstheme="minorHAnsi"/>
          <w:lang w:val="en-AU"/>
        </w:rPr>
        <w:t>If yes, please state the courses completed, the semester and year of completion</w:t>
      </w:r>
    </w:p>
    <w:p w14:paraId="4AC5B511" w14:textId="2A71997C" w:rsidR="00152C49" w:rsidRPr="00D53125" w:rsidRDefault="00EE5698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2334BA6" wp14:editId="0CD5D081">
                <wp:simplePos x="0" y="0"/>
                <wp:positionH relativeFrom="column">
                  <wp:posOffset>204978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DAFB634" id="Rectangle 10" o:spid="_x0000_s1026" style="position:absolute;margin-left:161.4pt;margin-top:.6pt;width:29.4pt;height:22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zWL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" fillcolor="window" strokecolor="windowText" strokeweight="2pt"/>
            </w:pict>
          </mc:Fallback>
        </mc:AlternateContent>
      </w: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018FAB" wp14:editId="3BD0E89F">
                <wp:simplePos x="0" y="0"/>
                <wp:positionH relativeFrom="column">
                  <wp:posOffset>3436620</wp:posOffset>
                </wp:positionH>
                <wp:positionV relativeFrom="paragraph">
                  <wp:posOffset>7620</wp:posOffset>
                </wp:positionV>
                <wp:extent cx="373380" cy="281940"/>
                <wp:effectExtent l="0" t="0" r="2667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EEE9765" id="Rectangle 11" o:spid="_x0000_s1026" style="position:absolute;margin-left:270.6pt;margin-top:.6pt;width:29.4pt;height:22.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MjE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" fillcolor="window" strokecolor="windowText" strokeweight="2pt"/>
            </w:pict>
          </mc:Fallback>
        </mc:AlternateContent>
      </w:r>
      <w:r w:rsidR="00152C49" w:rsidRPr="00D53125">
        <w:rPr>
          <w:rFonts w:cstheme="minorHAnsi"/>
          <w:lang w:val="en-AU"/>
        </w:rPr>
        <w:t xml:space="preserve"> Courses completed</w:t>
      </w:r>
      <w:r w:rsidR="003D2C3F" w:rsidRPr="00D53125">
        <w:rPr>
          <w:rFonts w:cstheme="minorHAnsi"/>
          <w:lang w:val="en-AU"/>
        </w:rPr>
        <w:t xml:space="preserve"> eg E</w:t>
      </w:r>
      <w:r w:rsidR="00F50116" w:rsidRPr="00D53125">
        <w:rPr>
          <w:rFonts w:cstheme="minorHAnsi"/>
          <w:lang w:val="en-AU"/>
        </w:rPr>
        <w:t>MD 800</w:t>
      </w:r>
      <w:r w:rsidR="00F50116"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Semester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ar</w:t>
      </w:r>
    </w:p>
    <w:p w14:paraId="6E2E0CB9" w14:textId="3BFB02DB" w:rsidR="00C24ECB" w:rsidRPr="00D53125" w:rsidRDefault="00C24ECB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</w:p>
    <w:p w14:paraId="6EA06806" w14:textId="1D66774B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7239CF" wp14:editId="06AEF407">
                <wp:simplePos x="0" y="0"/>
                <wp:positionH relativeFrom="column">
                  <wp:posOffset>2065020</wp:posOffset>
                </wp:positionH>
                <wp:positionV relativeFrom="paragraph">
                  <wp:posOffset>123190</wp:posOffset>
                </wp:positionV>
                <wp:extent cx="373380" cy="281940"/>
                <wp:effectExtent l="0" t="0" r="2667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9E5704B" id="Rectangle 13" o:spid="_x0000_s1026" style="position:absolute;margin-left:162.6pt;margin-top:9.7pt;width:29.4pt;height:22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" fillcolor="window" strokecolor="windowText" strokeweight="2pt"/>
            </w:pict>
          </mc:Fallback>
        </mc:AlternateContent>
      </w:r>
    </w:p>
    <w:p w14:paraId="5CDB1BD1" w14:textId="2DF41ECB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7222BFF" wp14:editId="1D492F8A">
                <wp:simplePos x="0" y="0"/>
                <wp:positionH relativeFrom="column">
                  <wp:posOffset>5006340</wp:posOffset>
                </wp:positionH>
                <wp:positionV relativeFrom="paragraph">
                  <wp:posOffset>6985</wp:posOffset>
                </wp:positionV>
                <wp:extent cx="373380" cy="281940"/>
                <wp:effectExtent l="0" t="0" r="26670" b="228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6CEEB8F" id="Rectangle 14" o:spid="_x0000_s1026" style="position:absolute;margin-left:394.2pt;margin-top:.55pt;width:29.4pt;height:22.2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" fillcolor="window" strokecolor="windowText" strokeweight="2pt"/>
            </w:pict>
          </mc:Fallback>
        </mc:AlternateContent>
      </w:r>
      <w:r w:rsidRPr="00D53125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E608DEC" wp14:editId="36E86BE1">
                <wp:simplePos x="0" y="0"/>
                <wp:positionH relativeFrom="column">
                  <wp:posOffset>3482340</wp:posOffset>
                </wp:positionH>
                <wp:positionV relativeFrom="paragraph">
                  <wp:posOffset>6985</wp:posOffset>
                </wp:positionV>
                <wp:extent cx="373380" cy="281940"/>
                <wp:effectExtent l="0" t="0" r="2667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" cy="2819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2986812" id="Rectangle 15" o:spid="_x0000_s1026" style="position:absolute;margin-left:274.2pt;margin-top:.55pt;width:29.4pt;height:22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" fillcolor="window" strokecolor="windowText" strokeweight="2pt"/>
            </w:pict>
          </mc:Fallback>
        </mc:AlternateContent>
      </w:r>
    </w:p>
    <w:p w14:paraId="5B384439" w14:textId="77777777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</w:p>
    <w:p w14:paraId="072B817D" w14:textId="77777777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</w:p>
    <w:p w14:paraId="1D9DFD49" w14:textId="77777777" w:rsidR="00EE5698" w:rsidRPr="00D53125" w:rsidRDefault="00EE5698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</w:p>
    <w:p w14:paraId="74E6426A" w14:textId="6AF5BD98" w:rsidR="00C24ECB" w:rsidRPr="00D53125" w:rsidRDefault="00C24ECB" w:rsidP="00CA4241">
      <w:pPr>
        <w:spacing w:after="0" w:line="240" w:lineRule="auto"/>
        <w:rPr>
          <w:rFonts w:cstheme="minorHAnsi"/>
          <w:bCs/>
          <w:sz w:val="20"/>
          <w:szCs w:val="20"/>
          <w:lang w:val="en-AU"/>
        </w:rPr>
      </w:pPr>
      <w:r w:rsidRPr="00D53125">
        <w:rPr>
          <w:rFonts w:cstheme="minorHAnsi"/>
          <w:bCs/>
          <w:sz w:val="20"/>
          <w:szCs w:val="20"/>
          <w:lang w:val="en-AU"/>
        </w:rPr>
        <w:t>Supervisor</w:t>
      </w:r>
      <w:r w:rsidR="00B80AE1">
        <w:rPr>
          <w:rFonts w:cstheme="minorHAnsi"/>
          <w:bCs/>
          <w:sz w:val="20"/>
          <w:szCs w:val="20"/>
          <w:lang w:val="en-AU"/>
        </w:rPr>
        <w:t>’</w:t>
      </w:r>
      <w:r w:rsidRPr="00D53125">
        <w:rPr>
          <w:rFonts w:cstheme="minorHAnsi"/>
          <w:bCs/>
          <w:sz w:val="20"/>
          <w:szCs w:val="20"/>
          <w:lang w:val="en-AU"/>
        </w:rPr>
        <w:t>s comments on preparatory courses</w:t>
      </w:r>
      <w:r w:rsidR="00147761" w:rsidRPr="00D53125">
        <w:rPr>
          <w:rFonts w:cstheme="minorHAnsi"/>
          <w:bCs/>
          <w:sz w:val="20"/>
          <w:szCs w:val="20"/>
          <w:lang w:val="en-AU"/>
        </w:rPr>
        <w:t xml:space="preserve">. Was the student required to </w:t>
      </w:r>
      <w:r w:rsidR="009F4B26">
        <w:rPr>
          <w:rFonts w:cstheme="minorHAnsi"/>
          <w:bCs/>
          <w:sz w:val="20"/>
          <w:szCs w:val="20"/>
          <w:lang w:val="en-AU"/>
        </w:rPr>
        <w:t>enrol</w:t>
      </w:r>
      <w:r w:rsidR="00147761" w:rsidRPr="00D53125">
        <w:rPr>
          <w:rFonts w:cstheme="minorHAnsi"/>
          <w:bCs/>
          <w:sz w:val="20"/>
          <w:szCs w:val="20"/>
          <w:lang w:val="en-AU"/>
        </w:rPr>
        <w:t xml:space="preserve"> in the preparatory course(s)</w:t>
      </w:r>
      <w:r w:rsidR="00463833">
        <w:rPr>
          <w:rFonts w:cstheme="minorHAnsi"/>
          <w:bCs/>
          <w:sz w:val="20"/>
          <w:szCs w:val="20"/>
          <w:lang w:val="en-AU"/>
        </w:rPr>
        <w:t>?</w:t>
      </w:r>
      <w:r w:rsidR="001D22EC" w:rsidRPr="00D53125">
        <w:rPr>
          <w:rFonts w:cstheme="minorHAnsi"/>
          <w:bCs/>
          <w:sz w:val="20"/>
          <w:szCs w:val="20"/>
          <w:lang w:val="en-AU"/>
        </w:rPr>
        <w:t xml:space="preserve"> Plea</w:t>
      </w:r>
      <w:r w:rsidR="00B80AE1">
        <w:rPr>
          <w:rFonts w:cstheme="minorHAnsi"/>
          <w:bCs/>
          <w:sz w:val="20"/>
          <w:szCs w:val="20"/>
          <w:lang w:val="en-AU"/>
        </w:rPr>
        <w:t xml:space="preserve">se state the reasons if the </w:t>
      </w:r>
      <w:r w:rsidR="001D22EC" w:rsidRPr="00D53125">
        <w:rPr>
          <w:rFonts w:cstheme="minorHAnsi"/>
          <w:bCs/>
          <w:sz w:val="20"/>
          <w:szCs w:val="20"/>
          <w:lang w:val="en-AU"/>
        </w:rPr>
        <w:t xml:space="preserve">candidate </w:t>
      </w:r>
      <w:r w:rsidR="00EF4250" w:rsidRPr="00D53125">
        <w:rPr>
          <w:rFonts w:cstheme="minorHAnsi"/>
          <w:bCs/>
          <w:sz w:val="20"/>
          <w:szCs w:val="20"/>
          <w:lang w:val="en-AU"/>
        </w:rPr>
        <w:t>is exempted from doing preparatory course/s.</w:t>
      </w:r>
    </w:p>
    <w:p w14:paraId="484D62BE" w14:textId="71D45E31" w:rsidR="001D22EC" w:rsidRPr="00D53125" w:rsidRDefault="001D22EC" w:rsidP="00CA4241">
      <w:pPr>
        <w:spacing w:after="0" w:line="240" w:lineRule="auto"/>
        <w:rPr>
          <w:rFonts w:cstheme="minorHAnsi"/>
          <w:bCs/>
          <w:sz w:val="24"/>
          <w:szCs w:val="24"/>
          <w:lang w:val="en-AU"/>
        </w:rPr>
      </w:pPr>
      <w:r w:rsidRPr="00D53125">
        <w:rPr>
          <w:rFonts w:cstheme="minorHAnsi"/>
          <w:bCs/>
          <w:sz w:val="24"/>
          <w:szCs w:val="24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307479C" w14:textId="77777777" w:rsidR="001D22EC" w:rsidRPr="00D53125" w:rsidRDefault="001D22EC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</w:p>
    <w:p w14:paraId="541687B1" w14:textId="7EC78BDC" w:rsidR="00476733" w:rsidRPr="00D53125" w:rsidRDefault="00A231B2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  <w:r w:rsidRPr="00D53125">
        <w:rPr>
          <w:rFonts w:cstheme="minorHAnsi"/>
          <w:b/>
          <w:sz w:val="24"/>
          <w:szCs w:val="24"/>
          <w:lang w:val="en-AU"/>
        </w:rPr>
        <w:t>Milestone Review(s)</w:t>
      </w:r>
      <w:r w:rsidR="00731D7F" w:rsidRPr="00D53125">
        <w:rPr>
          <w:rFonts w:cstheme="minorHAnsi"/>
          <w:b/>
          <w:sz w:val="24"/>
          <w:szCs w:val="24"/>
          <w:lang w:val="en-AU"/>
        </w:rPr>
        <w:t xml:space="preserve"> </w:t>
      </w:r>
      <w:r w:rsidR="00731D7F" w:rsidRPr="00D53125">
        <w:rPr>
          <w:rFonts w:cstheme="minorHAnsi"/>
          <w:bCs/>
          <w:sz w:val="24"/>
          <w:szCs w:val="24"/>
          <w:lang w:val="en-AU"/>
        </w:rPr>
        <w:t xml:space="preserve">Candidates are required to </w:t>
      </w:r>
      <w:r w:rsidR="0052640F" w:rsidRPr="00D53125">
        <w:rPr>
          <w:rFonts w:cstheme="minorHAnsi"/>
          <w:bCs/>
          <w:sz w:val="24"/>
          <w:szCs w:val="24"/>
          <w:lang w:val="en-AU"/>
        </w:rPr>
        <w:t>report on</w:t>
      </w:r>
      <w:r w:rsidR="00731D7F" w:rsidRPr="00D53125">
        <w:rPr>
          <w:rFonts w:cstheme="minorHAnsi"/>
          <w:bCs/>
          <w:sz w:val="24"/>
          <w:szCs w:val="24"/>
          <w:lang w:val="en-AU"/>
        </w:rPr>
        <w:t xml:space="preserve"> the milestones</w:t>
      </w:r>
      <w:r w:rsidR="00476733" w:rsidRPr="00D53125">
        <w:rPr>
          <w:rFonts w:cstheme="minorHAnsi"/>
          <w:bCs/>
          <w:sz w:val="24"/>
          <w:szCs w:val="24"/>
          <w:lang w:val="en-AU"/>
        </w:rPr>
        <w:t xml:space="preserve"> </w:t>
      </w:r>
      <w:r w:rsidR="0052640F" w:rsidRPr="00D53125">
        <w:rPr>
          <w:rFonts w:cstheme="minorHAnsi"/>
          <w:bCs/>
          <w:sz w:val="24"/>
          <w:szCs w:val="24"/>
          <w:lang w:val="en-AU"/>
        </w:rPr>
        <w:t>where applicable</w:t>
      </w:r>
    </w:p>
    <w:p w14:paraId="13FEC99B" w14:textId="77777777" w:rsidR="00EF4250" w:rsidRPr="00D53125" w:rsidRDefault="00EF4250" w:rsidP="00CA4241">
      <w:pPr>
        <w:spacing w:after="0" w:line="240" w:lineRule="auto"/>
        <w:rPr>
          <w:rFonts w:cstheme="minorHAnsi"/>
          <w:u w:val="single"/>
          <w:lang w:val="en-AU"/>
        </w:rPr>
      </w:pPr>
    </w:p>
    <w:p w14:paraId="7F607746" w14:textId="1F72D915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u w:val="single"/>
          <w:lang w:val="en-AU"/>
        </w:rPr>
        <w:t>Candidature Confirmation:</w:t>
      </w:r>
      <w:r w:rsidRPr="00D53125">
        <w:rPr>
          <w:rFonts w:cstheme="minorHAnsi"/>
          <w:lang w:val="en-AU"/>
        </w:rPr>
        <w:t xml:space="preserve"> 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s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32CCC0CD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740D426D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es, provide details of confirmation</w:t>
      </w:r>
    </w:p>
    <w:p w14:paraId="3BBA3427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716F8D03" w14:textId="5AB5563A" w:rsidR="00476733" w:rsidRPr="00D53125" w:rsidRDefault="00476733" w:rsidP="00476733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Confirmation Y</w:t>
      </w:r>
      <w:r w:rsidR="00A231B2" w:rsidRPr="00D53125">
        <w:rPr>
          <w:rFonts w:cstheme="minorHAnsi"/>
          <w:lang w:val="en-AU"/>
        </w:rPr>
        <w:t>ear:___________________</w:t>
      </w:r>
      <w:r w:rsidR="000D5A52">
        <w:rPr>
          <w:rFonts w:cstheme="minorHAnsi"/>
          <w:lang w:val="en-AU"/>
        </w:rPr>
        <w:t xml:space="preserve"> </w:t>
      </w:r>
      <w:r w:rsidR="00A231B2" w:rsidRPr="00D53125">
        <w:rPr>
          <w:rFonts w:cstheme="minorHAnsi"/>
          <w:lang w:val="en-AU"/>
        </w:rPr>
        <w:t>Date</w:t>
      </w:r>
      <w:r w:rsidRPr="00D53125">
        <w:rPr>
          <w:rFonts w:cstheme="minorHAnsi"/>
          <w:lang w:val="en-AU"/>
        </w:rPr>
        <w:t>:_______________</w:t>
      </w:r>
    </w:p>
    <w:p w14:paraId="5F81ABEA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0CAD2BB8" w14:textId="1DE3760B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n</w:t>
      </w:r>
      <w:r w:rsidR="001E3830" w:rsidRPr="00D53125">
        <w:rPr>
          <w:rFonts w:cstheme="minorHAnsi"/>
          <w:lang w:val="en-AU"/>
        </w:rPr>
        <w:t>o, what are the reason</w:t>
      </w:r>
      <w:r w:rsidR="00B80AE1">
        <w:rPr>
          <w:rFonts w:cstheme="minorHAnsi"/>
          <w:lang w:val="en-AU"/>
        </w:rPr>
        <w:t>(</w:t>
      </w:r>
      <w:r w:rsidR="001E3830" w:rsidRPr="00D53125">
        <w:rPr>
          <w:rFonts w:cstheme="minorHAnsi"/>
          <w:lang w:val="en-AU"/>
        </w:rPr>
        <w:t>s</w:t>
      </w:r>
      <w:r w:rsidR="00B80AE1">
        <w:rPr>
          <w:rFonts w:cstheme="minorHAnsi"/>
          <w:lang w:val="en-AU"/>
        </w:rPr>
        <w:t>)</w:t>
      </w:r>
      <w:r w:rsidR="001E3830" w:rsidRPr="00D53125">
        <w:rPr>
          <w:rFonts w:cstheme="minorHAnsi"/>
          <w:lang w:val="en-AU"/>
        </w:rPr>
        <w:t xml:space="preserve"> for non-</w:t>
      </w:r>
      <w:r w:rsidRPr="00D53125">
        <w:rPr>
          <w:rFonts w:cstheme="minorHAnsi"/>
          <w:lang w:val="en-AU"/>
        </w:rPr>
        <w:t xml:space="preserve">candidature confirmation and what is the </w:t>
      </w:r>
      <w:r w:rsidR="00B80AE1" w:rsidRPr="00D53125">
        <w:rPr>
          <w:rFonts w:cstheme="minorHAnsi"/>
          <w:lang w:val="en-AU"/>
        </w:rPr>
        <w:t xml:space="preserve">expected? </w:t>
      </w:r>
      <w:r w:rsidRPr="00D53125">
        <w:rPr>
          <w:rFonts w:cstheme="minorHAnsi"/>
          <w:lang w:val="en-AU"/>
        </w:rPr>
        <w:t>Briefly explain</w:t>
      </w:r>
      <w:r w:rsidR="00DC53EC" w:rsidRPr="00D53125">
        <w:rPr>
          <w:rFonts w:cstheme="minorHAnsi"/>
          <w:lang w:val="en-AU"/>
        </w:rPr>
        <w:t>.</w:t>
      </w: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7622EA5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</w:p>
    <w:p w14:paraId="02DE9E8A" w14:textId="48A2A87D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ou</w:t>
      </w:r>
      <w:r w:rsidR="00B80AE1">
        <w:rPr>
          <w:rFonts w:cstheme="minorHAnsi"/>
          <w:lang w:val="en-AU"/>
        </w:rPr>
        <w:t>r</w:t>
      </w:r>
      <w:r w:rsidRPr="00D53125">
        <w:rPr>
          <w:rFonts w:cstheme="minorHAnsi"/>
          <w:lang w:val="en-AU"/>
        </w:rPr>
        <w:t xml:space="preserve"> candidature confirmation was delayed, please provide reasons for the delay.</w:t>
      </w:r>
    </w:p>
    <w:p w14:paraId="3174D52C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</w:t>
      </w:r>
    </w:p>
    <w:p w14:paraId="20727F00" w14:textId="6A22C5F0" w:rsidR="00DE0DF2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</w:t>
      </w:r>
    </w:p>
    <w:p w14:paraId="2EA91A60" w14:textId="77777777" w:rsidR="00B55296" w:rsidRPr="00D53125" w:rsidRDefault="00B55296" w:rsidP="00CA4241">
      <w:pPr>
        <w:spacing w:after="0" w:line="240" w:lineRule="auto"/>
        <w:rPr>
          <w:rFonts w:cstheme="minorHAnsi"/>
          <w:u w:val="single"/>
          <w:lang w:val="en-AU"/>
        </w:rPr>
      </w:pPr>
      <w:bookmarkStart w:id="1" w:name="_Hlk87272980"/>
    </w:p>
    <w:bookmarkEnd w:id="1"/>
    <w:p w14:paraId="0A4C2BF4" w14:textId="77777777" w:rsidR="00E61477" w:rsidRPr="00D53125" w:rsidRDefault="00E61477" w:rsidP="00CA4241">
      <w:pPr>
        <w:spacing w:after="0" w:line="240" w:lineRule="auto"/>
        <w:rPr>
          <w:rFonts w:cstheme="minorHAnsi"/>
          <w:lang w:val="en-AU"/>
        </w:rPr>
      </w:pPr>
    </w:p>
    <w:p w14:paraId="3E762FAD" w14:textId="79B3CED1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u w:val="single"/>
          <w:lang w:val="en-AU"/>
        </w:rPr>
        <w:t>Mid Candidature Confirmation</w:t>
      </w:r>
      <w:r w:rsidR="006E0B6D">
        <w:rPr>
          <w:rFonts w:cstheme="minorHAnsi"/>
          <w:u w:val="single"/>
          <w:lang w:val="en-AU"/>
        </w:rPr>
        <w:t xml:space="preserve"> (applicable to PhD Candidates only)</w:t>
      </w:r>
      <w:r w:rsidR="00B80AE1">
        <w:rPr>
          <w:rFonts w:cstheme="minorHAnsi"/>
          <w:u w:val="single"/>
          <w:lang w:val="en-AU"/>
        </w:rPr>
        <w:t>:</w:t>
      </w:r>
      <w:r w:rsidR="00B80AE1">
        <w:rPr>
          <w:rFonts w:cstheme="minorHAnsi"/>
          <w:lang w:val="en-AU"/>
        </w:rPr>
        <w:tab/>
        <w:t xml:space="preserve">  </w:t>
      </w:r>
      <w:r w:rsidR="00B80AE1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>Yes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570FE7D9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es, provide details on the confirmation</w:t>
      </w:r>
    </w:p>
    <w:p w14:paraId="183E4E2B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 </w:t>
      </w:r>
    </w:p>
    <w:p w14:paraId="29499566" w14:textId="775B9881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Confirmation Year:___________________</w:t>
      </w:r>
      <w:r w:rsidR="000D5A52">
        <w:rPr>
          <w:rFonts w:cstheme="minorHAnsi"/>
          <w:lang w:val="en-AU"/>
        </w:rPr>
        <w:t xml:space="preserve"> </w:t>
      </w:r>
      <w:r w:rsidRPr="00D53125">
        <w:rPr>
          <w:rFonts w:cstheme="minorHAnsi"/>
          <w:lang w:val="en-AU"/>
        </w:rPr>
        <w:t>Date:_______________</w:t>
      </w:r>
    </w:p>
    <w:p w14:paraId="06F5325D" w14:textId="77777777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</w:p>
    <w:p w14:paraId="0799D821" w14:textId="24706ED8" w:rsidR="00B55296" w:rsidRPr="00D53125" w:rsidRDefault="00B55296" w:rsidP="00B5529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no, what are the reasons for non candidature confir</w:t>
      </w:r>
      <w:r w:rsidR="000D5A52">
        <w:rPr>
          <w:rFonts w:cstheme="minorHAnsi"/>
          <w:lang w:val="en-AU"/>
        </w:rPr>
        <w:t>mation and what is the expected</w:t>
      </w:r>
      <w:r w:rsidRPr="00D53125">
        <w:rPr>
          <w:rFonts w:cstheme="minorHAnsi"/>
          <w:lang w:val="en-AU"/>
        </w:rPr>
        <w:t>? Briefly explain.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9B4E971" w14:textId="20B79BB9" w:rsidR="00306BFE" w:rsidRPr="00D53125" w:rsidRDefault="00306BFE" w:rsidP="00CA4241">
      <w:pPr>
        <w:spacing w:after="0" w:line="240" w:lineRule="auto"/>
        <w:rPr>
          <w:rFonts w:cstheme="minorHAnsi"/>
          <w:lang w:val="en-AU"/>
        </w:rPr>
      </w:pPr>
    </w:p>
    <w:p w14:paraId="31021417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u w:val="single"/>
          <w:lang w:val="en-AU"/>
        </w:rPr>
        <w:t>Completion Seminar: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Yes</w:t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</w:r>
      <w:r w:rsidRPr="00D53125">
        <w:rPr>
          <w:rFonts w:cstheme="minorHAnsi"/>
          <w:lang w:val="en-AU"/>
        </w:rPr>
        <w:tab/>
        <w:t>NO</w:t>
      </w:r>
    </w:p>
    <w:p w14:paraId="37C98F99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</w:p>
    <w:p w14:paraId="4A96A0DF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f yes, provide details on the confirmation</w:t>
      </w:r>
    </w:p>
    <w:p w14:paraId="0FA65F02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 </w:t>
      </w:r>
    </w:p>
    <w:p w14:paraId="7C979AF4" w14:textId="473F2706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Confirmation Year:___________________</w:t>
      </w:r>
      <w:r w:rsidR="000D5A52">
        <w:rPr>
          <w:rFonts w:cstheme="minorHAnsi"/>
          <w:lang w:val="en-AU"/>
        </w:rPr>
        <w:t xml:space="preserve"> </w:t>
      </w:r>
      <w:r w:rsidRPr="00D53125">
        <w:rPr>
          <w:rFonts w:cstheme="minorHAnsi"/>
          <w:lang w:val="en-AU"/>
        </w:rPr>
        <w:t>Date:_______________</w:t>
      </w:r>
    </w:p>
    <w:p w14:paraId="5F206A91" w14:textId="77777777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</w:p>
    <w:p w14:paraId="79A5141D" w14:textId="2598C993" w:rsidR="00A34446" w:rsidRPr="00D53125" w:rsidRDefault="00A34446" w:rsidP="00A34446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If no, what are the reasons for </w:t>
      </w:r>
      <w:r w:rsidR="00B80AE1" w:rsidRPr="00D53125">
        <w:rPr>
          <w:rFonts w:cstheme="minorHAnsi"/>
          <w:lang w:val="en-AU"/>
        </w:rPr>
        <w:t>non-candidature</w:t>
      </w:r>
      <w:r w:rsidRPr="00D53125">
        <w:rPr>
          <w:rFonts w:cstheme="minorHAnsi"/>
          <w:lang w:val="en-AU"/>
        </w:rPr>
        <w:t xml:space="preserve"> confir</w:t>
      </w:r>
      <w:r w:rsidR="00B80AE1">
        <w:rPr>
          <w:rFonts w:cstheme="minorHAnsi"/>
          <w:lang w:val="en-AU"/>
        </w:rPr>
        <w:t>mation and what is the expected</w:t>
      </w:r>
      <w:r w:rsidRPr="00D53125">
        <w:rPr>
          <w:rFonts w:cstheme="minorHAnsi"/>
          <w:lang w:val="en-AU"/>
        </w:rPr>
        <w:t>? Briefly explain.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6F4625E" w14:textId="4D019BC3" w:rsidR="00E61477" w:rsidRPr="00D53125" w:rsidRDefault="00E61477" w:rsidP="00CA4241">
      <w:pPr>
        <w:spacing w:after="0" w:line="240" w:lineRule="auto"/>
        <w:rPr>
          <w:rFonts w:cstheme="minorHAnsi"/>
          <w:lang w:val="en-AU"/>
        </w:rPr>
      </w:pPr>
    </w:p>
    <w:p w14:paraId="51C1722A" w14:textId="7403640B" w:rsidR="00A34446" w:rsidRPr="00D53125" w:rsidRDefault="007264A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When do you expect to submit your thesis for examination?</w:t>
      </w:r>
    </w:p>
    <w:p w14:paraId="4121E837" w14:textId="13D44750" w:rsidR="007264AB" w:rsidRPr="00D53125" w:rsidRDefault="007264AB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</w:t>
      </w:r>
    </w:p>
    <w:p w14:paraId="633B8D2E" w14:textId="77777777" w:rsidR="007264AB" w:rsidRPr="00D53125" w:rsidRDefault="007264AB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</w:p>
    <w:p w14:paraId="0C9D0299" w14:textId="51C08F05" w:rsidR="00476733" w:rsidRPr="00D53125" w:rsidRDefault="00476733" w:rsidP="00CA4241">
      <w:pPr>
        <w:spacing w:after="0" w:line="240" w:lineRule="auto"/>
        <w:rPr>
          <w:rFonts w:cstheme="minorHAnsi"/>
          <w:b/>
          <w:sz w:val="24"/>
          <w:szCs w:val="24"/>
          <w:lang w:val="en-AU"/>
        </w:rPr>
      </w:pPr>
      <w:r w:rsidRPr="00D53125">
        <w:rPr>
          <w:rFonts w:cstheme="minorHAnsi"/>
          <w:b/>
          <w:sz w:val="24"/>
          <w:szCs w:val="24"/>
          <w:lang w:val="en-AU"/>
        </w:rPr>
        <w:t>Tracking of Student- S</w:t>
      </w:r>
      <w:r w:rsidR="00A231B2" w:rsidRPr="00D53125">
        <w:rPr>
          <w:rFonts w:cstheme="minorHAnsi"/>
          <w:b/>
          <w:sz w:val="24"/>
          <w:szCs w:val="24"/>
          <w:lang w:val="en-AU"/>
        </w:rPr>
        <w:t>u</w:t>
      </w:r>
      <w:r w:rsidRPr="00D53125">
        <w:rPr>
          <w:rFonts w:cstheme="minorHAnsi"/>
          <w:b/>
          <w:sz w:val="24"/>
          <w:szCs w:val="24"/>
          <w:lang w:val="en-AU"/>
        </w:rPr>
        <w:t>pervisor(s) meeting Schedules</w:t>
      </w:r>
    </w:p>
    <w:p w14:paraId="7E79567C" w14:textId="4115F15B" w:rsidR="00476733" w:rsidRPr="00D53125" w:rsidRDefault="00476733" w:rsidP="00476733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Students are expected to </w:t>
      </w:r>
      <w:r w:rsidR="00E62367">
        <w:rPr>
          <w:rFonts w:cstheme="minorHAnsi"/>
          <w:lang w:val="en-AU"/>
        </w:rPr>
        <w:t>attach</w:t>
      </w:r>
      <w:r w:rsidRPr="00D53125">
        <w:rPr>
          <w:rFonts w:cstheme="minorHAnsi"/>
          <w:lang w:val="en-AU"/>
        </w:rPr>
        <w:t xml:space="preserve"> records of all meetings/ communication a</w:t>
      </w:r>
      <w:r w:rsidR="00A231B2" w:rsidRPr="00D53125">
        <w:rPr>
          <w:rFonts w:cstheme="minorHAnsi"/>
          <w:lang w:val="en-AU"/>
        </w:rPr>
        <w:t>s evidence may be requested by</w:t>
      </w:r>
      <w:r w:rsidRPr="00D53125">
        <w:rPr>
          <w:rFonts w:cstheme="minorHAnsi"/>
          <w:lang w:val="en-AU"/>
        </w:rPr>
        <w:t xml:space="preserve"> HDRC</w:t>
      </w:r>
      <w:r w:rsidR="00157633">
        <w:rPr>
          <w:rFonts w:cstheme="minorHAnsi"/>
          <w:lang w:val="en-AU"/>
        </w:rPr>
        <w:t>.</w:t>
      </w:r>
    </w:p>
    <w:p w14:paraId="0FF7C803" w14:textId="77777777" w:rsidR="00476733" w:rsidRPr="00D53125" w:rsidRDefault="00476733" w:rsidP="00CA4241">
      <w:pPr>
        <w:spacing w:after="0" w:line="240" w:lineRule="auto"/>
        <w:rPr>
          <w:rFonts w:cstheme="minorHAnsi"/>
          <w:lang w:val="en-AU"/>
        </w:rPr>
      </w:pPr>
    </w:p>
    <w:p w14:paraId="2FC0E366" w14:textId="22231728" w:rsidR="00476733" w:rsidRPr="00B80AE1" w:rsidRDefault="00476733" w:rsidP="00CA4241">
      <w:pPr>
        <w:spacing w:after="0" w:line="240" w:lineRule="auto"/>
        <w:rPr>
          <w:rFonts w:cstheme="minorHAnsi"/>
          <w:lang w:val="en-AU"/>
        </w:rPr>
      </w:pPr>
      <w:r w:rsidRPr="00B80AE1">
        <w:rPr>
          <w:rFonts w:cstheme="minorHAnsi"/>
          <w:lang w:val="en-AU"/>
        </w:rPr>
        <w:t xml:space="preserve">Meeting schedules </w:t>
      </w:r>
      <w:r w:rsidR="00B3232C" w:rsidRPr="00B80AE1">
        <w:rPr>
          <w:rFonts w:cstheme="minorHAnsi"/>
          <w:lang w:val="en-AU"/>
        </w:rPr>
        <w:t>in order</w:t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  <w:t xml:space="preserve">YES </w:t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  <w:t>NO</w:t>
      </w:r>
    </w:p>
    <w:p w14:paraId="15E07E66" w14:textId="77777777" w:rsidR="00476733" w:rsidRPr="00B80AE1" w:rsidRDefault="00476733" w:rsidP="00CA4241">
      <w:pPr>
        <w:spacing w:after="0" w:line="240" w:lineRule="auto"/>
        <w:rPr>
          <w:rFonts w:cstheme="minorHAnsi"/>
          <w:lang w:val="en-AU"/>
        </w:rPr>
      </w:pPr>
      <w:r w:rsidRPr="00B80AE1">
        <w:rPr>
          <w:rFonts w:cstheme="minorHAnsi"/>
          <w:lang w:val="en-AU"/>
        </w:rPr>
        <w:t>Supervisor &amp; Candidate Log filled</w:t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  <w:t>YES</w:t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</w:r>
      <w:r w:rsidRPr="00B80AE1">
        <w:rPr>
          <w:rFonts w:cstheme="minorHAnsi"/>
          <w:lang w:val="en-AU"/>
        </w:rPr>
        <w:tab/>
        <w:t>NO</w:t>
      </w:r>
    </w:p>
    <w:p w14:paraId="605DC753" w14:textId="76734D9E" w:rsidR="00476733" w:rsidRPr="00D53125" w:rsidRDefault="00B3232C" w:rsidP="00CA4241">
      <w:pPr>
        <w:spacing w:after="0" w:line="240" w:lineRule="auto"/>
        <w:rPr>
          <w:rFonts w:cstheme="minorHAnsi"/>
          <w:lang w:val="en-AU"/>
        </w:rPr>
      </w:pPr>
      <w:r w:rsidRPr="00B80AE1">
        <w:rPr>
          <w:rFonts w:cstheme="minorHAnsi"/>
          <w:lang w:val="en-AU"/>
        </w:rPr>
        <w:t>Supervisor</w:t>
      </w:r>
      <w:r w:rsidR="00476733" w:rsidRPr="00D53125">
        <w:rPr>
          <w:rFonts w:cstheme="minorHAnsi"/>
          <w:lang w:val="en-AU"/>
        </w:rPr>
        <w:t xml:space="preserve"> &amp; Candidate Log Signed </w:t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  <w:t>YES</w:t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</w:r>
      <w:r w:rsidR="00476733" w:rsidRPr="00D53125">
        <w:rPr>
          <w:rFonts w:cstheme="minorHAnsi"/>
          <w:lang w:val="en-AU"/>
        </w:rPr>
        <w:tab/>
        <w:t>NO</w:t>
      </w:r>
    </w:p>
    <w:p w14:paraId="08B4A4CE" w14:textId="293878A3" w:rsidR="00476733" w:rsidRPr="00D53125" w:rsidRDefault="00476733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7678CA5F" w14:textId="5133F9D2" w:rsidR="00527CC3" w:rsidRPr="00D53125" w:rsidRDefault="00B80AE1" w:rsidP="00CA424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  <w:r w:rsidRPr="00D53125">
        <w:rPr>
          <w:rFonts w:cstheme="minorHAnsi"/>
          <w:b/>
          <w:sz w:val="28"/>
          <w:szCs w:val="28"/>
          <w:lang w:val="en-AU"/>
        </w:rPr>
        <w:t>Supervisor’s</w:t>
      </w:r>
      <w:r w:rsidR="00FC4B72" w:rsidRPr="00D53125">
        <w:rPr>
          <w:rFonts w:cstheme="minorHAnsi"/>
          <w:b/>
          <w:sz w:val="28"/>
          <w:szCs w:val="28"/>
          <w:lang w:val="en-AU"/>
        </w:rPr>
        <w:t xml:space="preserve"> comments</w:t>
      </w:r>
    </w:p>
    <w:p w14:paraId="15232AA9" w14:textId="77777777" w:rsidR="00476733" w:rsidRPr="00D53125" w:rsidRDefault="00476733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0128553D" w14:textId="469B272A" w:rsidR="00476733" w:rsidRPr="00D53125" w:rsidRDefault="008563D8" w:rsidP="00CA4241">
      <w:pPr>
        <w:spacing w:after="0" w:line="240" w:lineRule="auto"/>
        <w:rPr>
          <w:rFonts w:cstheme="minorHAnsi"/>
          <w:sz w:val="10"/>
          <w:lang w:val="en-AU"/>
        </w:rPr>
      </w:pPr>
      <w:r w:rsidRPr="00D53125">
        <w:rPr>
          <w:rFonts w:cstheme="minorHAnsi"/>
          <w:szCs w:val="20"/>
        </w:rPr>
        <w:t>Progress and activity since last report</w:t>
      </w:r>
    </w:p>
    <w:p w14:paraId="3FE64A43" w14:textId="2CEFB8EB" w:rsidR="00DC3F32" w:rsidRPr="00D53125" w:rsidRDefault="004F7781" w:rsidP="00442601">
      <w:pPr>
        <w:spacing w:after="0" w:line="240" w:lineRule="auto"/>
        <w:rPr>
          <w:rFonts w:cstheme="minorHAnsi"/>
          <w:bCs/>
          <w:sz w:val="28"/>
          <w:szCs w:val="28"/>
          <w:lang w:val="en-AU"/>
        </w:rPr>
      </w:pPr>
      <w:bookmarkStart w:id="2" w:name="_Hlk87274405"/>
      <w:r w:rsidRPr="00D53125">
        <w:rPr>
          <w:rFonts w:cstheme="minorHAnsi"/>
          <w:bCs/>
          <w:sz w:val="28"/>
          <w:szCs w:val="28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bookmarkEnd w:id="2"/>
    <w:p w14:paraId="3B5BCAAA" w14:textId="55F38535" w:rsidR="00DC3F32" w:rsidRPr="00D53125" w:rsidRDefault="004F7781" w:rsidP="00442601">
      <w:pPr>
        <w:spacing w:after="0" w:line="240" w:lineRule="auto"/>
        <w:rPr>
          <w:rFonts w:cstheme="minorHAnsi"/>
          <w:szCs w:val="20"/>
        </w:rPr>
      </w:pPr>
      <w:r w:rsidRPr="00D53125">
        <w:rPr>
          <w:rFonts w:cstheme="minorHAnsi"/>
          <w:szCs w:val="20"/>
        </w:rPr>
        <w:t>Areas of concern or disruption experienced</w:t>
      </w:r>
    </w:p>
    <w:p w14:paraId="59B4DCC2" w14:textId="77777777" w:rsidR="004F7781" w:rsidRPr="00D53125" w:rsidRDefault="004F7781" w:rsidP="004F7781">
      <w:pPr>
        <w:spacing w:after="0" w:line="240" w:lineRule="auto"/>
        <w:rPr>
          <w:rFonts w:cstheme="minorHAnsi"/>
          <w:bCs/>
          <w:sz w:val="28"/>
          <w:szCs w:val="28"/>
          <w:lang w:val="en-AU"/>
        </w:rPr>
      </w:pPr>
      <w:r w:rsidRPr="00D53125">
        <w:rPr>
          <w:rFonts w:cstheme="minorHAnsi"/>
          <w:bCs/>
          <w:sz w:val="28"/>
          <w:szCs w:val="28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4A3651" w14:textId="77777777" w:rsidR="004F7781" w:rsidRPr="00D53125" w:rsidRDefault="004F7781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535D53E8" w14:textId="34C9BFA6" w:rsidR="004F7781" w:rsidRPr="00D53125" w:rsidRDefault="000016C4" w:rsidP="00442601">
      <w:pPr>
        <w:spacing w:after="0" w:line="240" w:lineRule="auto"/>
        <w:rPr>
          <w:rFonts w:cstheme="minorHAnsi"/>
          <w:bCs/>
          <w:sz w:val="24"/>
          <w:szCs w:val="24"/>
          <w:lang w:val="en-AU"/>
        </w:rPr>
      </w:pPr>
      <w:r w:rsidRPr="00D53125">
        <w:rPr>
          <w:rFonts w:cstheme="minorHAnsi"/>
          <w:bCs/>
          <w:sz w:val="24"/>
          <w:szCs w:val="24"/>
          <w:lang w:val="en-AU"/>
        </w:rPr>
        <w:t xml:space="preserve">Any other comment </w:t>
      </w:r>
    </w:p>
    <w:p w14:paraId="517D4166" w14:textId="77777777" w:rsidR="000016C4" w:rsidRPr="00D53125" w:rsidRDefault="000016C4" w:rsidP="000016C4">
      <w:pPr>
        <w:spacing w:after="0" w:line="240" w:lineRule="auto"/>
        <w:rPr>
          <w:rFonts w:cstheme="minorHAnsi"/>
          <w:bCs/>
          <w:sz w:val="28"/>
          <w:szCs w:val="28"/>
          <w:lang w:val="en-AU"/>
        </w:rPr>
      </w:pPr>
      <w:r w:rsidRPr="00D53125">
        <w:rPr>
          <w:rFonts w:cstheme="minorHAnsi"/>
          <w:bCs/>
          <w:sz w:val="28"/>
          <w:szCs w:val="28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74CB286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</w:p>
    <w:p w14:paraId="3143C10B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</w:p>
    <w:p w14:paraId="0483BE60" w14:textId="75F33969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bookmarkStart w:id="3" w:name="_Hlk87274612"/>
      <w:r w:rsidRPr="00D53125">
        <w:rPr>
          <w:rFonts w:cstheme="minorHAnsi"/>
          <w:lang w:val="en-AU"/>
        </w:rPr>
        <w:t>Candidates Name:______________________________________</w:t>
      </w:r>
    </w:p>
    <w:p w14:paraId="4D2B2EEF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0CB45A4C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Signature:_____________________________________________</w:t>
      </w:r>
    </w:p>
    <w:p w14:paraId="7DF8D66B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4E46CBA5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Date:_________________________________________________</w:t>
      </w:r>
    </w:p>
    <w:bookmarkEnd w:id="3"/>
    <w:p w14:paraId="2B8A4821" w14:textId="77777777" w:rsidR="000016C4" w:rsidRPr="00D53125" w:rsidRDefault="000016C4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2EBBC2B7" w14:textId="77777777" w:rsidR="00F47FC9" w:rsidRPr="00D53125" w:rsidRDefault="00F47FC9" w:rsidP="001822E4">
      <w:pPr>
        <w:spacing w:after="0" w:line="240" w:lineRule="auto"/>
        <w:rPr>
          <w:rFonts w:cstheme="minorHAnsi"/>
          <w:lang w:val="en-AU"/>
        </w:rPr>
      </w:pPr>
    </w:p>
    <w:p w14:paraId="42852A18" w14:textId="5AB88600" w:rsidR="001822E4" w:rsidRPr="00D53125" w:rsidRDefault="000D5A52" w:rsidP="001822E4">
      <w:pPr>
        <w:spacing w:after="0" w:line="240" w:lineRule="auto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Supervisor(s) </w:t>
      </w:r>
      <w:r w:rsidR="001822E4" w:rsidRPr="00D53125">
        <w:rPr>
          <w:rFonts w:cstheme="minorHAnsi"/>
          <w:lang w:val="en-AU"/>
        </w:rPr>
        <w:t>Name:____________________________________</w:t>
      </w:r>
    </w:p>
    <w:p w14:paraId="09ACB89C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4232DCA3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Signature:_____________________________________________</w:t>
      </w:r>
    </w:p>
    <w:p w14:paraId="34473A3F" w14:textId="77777777" w:rsidR="001822E4" w:rsidRPr="00D53125" w:rsidRDefault="001822E4" w:rsidP="001822E4">
      <w:pPr>
        <w:spacing w:after="0" w:line="240" w:lineRule="auto"/>
        <w:ind w:firstLine="720"/>
        <w:rPr>
          <w:rFonts w:cstheme="minorHAnsi"/>
          <w:lang w:val="en-AU"/>
        </w:rPr>
      </w:pPr>
    </w:p>
    <w:p w14:paraId="2B926558" w14:textId="77777777" w:rsidR="001822E4" w:rsidRPr="00D53125" w:rsidRDefault="001822E4" w:rsidP="001822E4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Date:_________________________________________________</w:t>
      </w:r>
    </w:p>
    <w:p w14:paraId="66D4A2E5" w14:textId="147E6D6D" w:rsidR="001822E4" w:rsidRPr="00D53125" w:rsidRDefault="001822E4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12BB0E99" w14:textId="77777777" w:rsidR="001822E4" w:rsidRPr="00D53125" w:rsidRDefault="001822E4" w:rsidP="0044260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1082012D" w14:textId="4D662A24" w:rsidR="00442601" w:rsidRPr="00D53125" w:rsidRDefault="00442601" w:rsidP="00442601">
      <w:pPr>
        <w:spacing w:after="0" w:line="240" w:lineRule="auto"/>
        <w:rPr>
          <w:rFonts w:cstheme="minorHAnsi"/>
          <w:bCs/>
          <w:sz w:val="24"/>
          <w:szCs w:val="24"/>
          <w:lang w:val="en-AU"/>
        </w:rPr>
      </w:pPr>
      <w:r w:rsidRPr="00D53125">
        <w:rPr>
          <w:rFonts w:cstheme="minorHAnsi"/>
          <w:b/>
          <w:sz w:val="28"/>
          <w:szCs w:val="28"/>
          <w:lang w:val="en-AU"/>
        </w:rPr>
        <w:t>PART B</w:t>
      </w:r>
      <w:r w:rsidR="00BD2175" w:rsidRPr="00D53125">
        <w:rPr>
          <w:rFonts w:cstheme="minorHAnsi"/>
          <w:b/>
          <w:sz w:val="28"/>
          <w:szCs w:val="28"/>
          <w:lang w:val="en-AU"/>
        </w:rPr>
        <w:t xml:space="preserve"> </w:t>
      </w:r>
      <w:r w:rsidR="00BD2175" w:rsidRPr="00D53125">
        <w:rPr>
          <w:rFonts w:cstheme="minorHAnsi"/>
          <w:bCs/>
          <w:sz w:val="24"/>
          <w:szCs w:val="24"/>
          <w:lang w:val="en-AU"/>
        </w:rPr>
        <w:t>(</w:t>
      </w:r>
      <w:r w:rsidR="006C497B">
        <w:rPr>
          <w:rFonts w:cstheme="minorHAnsi"/>
          <w:bCs/>
          <w:sz w:val="24"/>
          <w:szCs w:val="24"/>
          <w:lang w:val="en-AU"/>
        </w:rPr>
        <w:t>T</w:t>
      </w:r>
      <w:r w:rsidR="00BD2175" w:rsidRPr="00D53125">
        <w:rPr>
          <w:rFonts w:cstheme="minorHAnsi"/>
          <w:bCs/>
          <w:sz w:val="24"/>
          <w:szCs w:val="24"/>
          <w:lang w:val="en-AU"/>
        </w:rPr>
        <w:t>his section needs to be filled in by the candidate only)</w:t>
      </w:r>
    </w:p>
    <w:p w14:paraId="23726CAA" w14:textId="77777777" w:rsidR="00442601" w:rsidRPr="00D53125" w:rsidRDefault="00442601" w:rsidP="00CA424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</w:p>
    <w:p w14:paraId="035AAF59" w14:textId="4430E949" w:rsidR="00476733" w:rsidRPr="00D53125" w:rsidRDefault="00557FB2" w:rsidP="00CA4241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  <w:r w:rsidRPr="00D53125">
        <w:rPr>
          <w:rFonts w:cstheme="minorHAnsi"/>
          <w:b/>
          <w:sz w:val="28"/>
          <w:szCs w:val="28"/>
          <w:lang w:val="en-AU"/>
        </w:rPr>
        <w:t xml:space="preserve">Candidates Comments on Supervision </w:t>
      </w:r>
    </w:p>
    <w:p w14:paraId="4905A6ED" w14:textId="77777777" w:rsidR="00557FB2" w:rsidRPr="00D53125" w:rsidRDefault="00557FB2" w:rsidP="00CA4241">
      <w:p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(Please briefly answer the following questions)</w:t>
      </w:r>
    </w:p>
    <w:p w14:paraId="78E19CE8" w14:textId="77777777" w:rsidR="003A7CD0" w:rsidRPr="00D53125" w:rsidRDefault="003A7CD0" w:rsidP="00CA4241">
      <w:pPr>
        <w:spacing w:after="0" w:line="240" w:lineRule="auto"/>
        <w:rPr>
          <w:rFonts w:cstheme="minorHAnsi"/>
          <w:sz w:val="10"/>
          <w:lang w:val="en-AU"/>
        </w:rPr>
      </w:pPr>
    </w:p>
    <w:p w14:paraId="024D63D3" w14:textId="67C34D21" w:rsidR="0074551E" w:rsidRPr="00D53125" w:rsidRDefault="00B80AE1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>
        <w:rPr>
          <w:rFonts w:cstheme="minorHAnsi"/>
          <w:lang w:val="en-AU"/>
        </w:rPr>
        <w:t>What is the status of your study? Briefly explain how you are progressing?</w:t>
      </w:r>
    </w:p>
    <w:p w14:paraId="6DFB4CB9" w14:textId="77777777" w:rsidR="0074551E" w:rsidRPr="00D53125" w:rsidRDefault="0074551E" w:rsidP="001E3830">
      <w:pPr>
        <w:spacing w:after="0" w:line="240" w:lineRule="auto"/>
        <w:ind w:left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6714B" w:rsidRPr="00D53125">
        <w:rPr>
          <w:rFonts w:cstheme="minorHAnsi"/>
          <w:lang w:val="en-AU"/>
        </w:rPr>
        <w:t>___________</w:t>
      </w:r>
    </w:p>
    <w:p w14:paraId="5CBB4274" w14:textId="49C749BE" w:rsidR="003A7CD0" w:rsidRPr="00B80AE1" w:rsidRDefault="00696A1E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 xml:space="preserve">Do you think you are </w:t>
      </w:r>
      <w:r w:rsidR="00B3232C" w:rsidRPr="00B80AE1">
        <w:rPr>
          <w:rFonts w:cstheme="minorHAnsi"/>
          <w:lang w:val="en-AU"/>
        </w:rPr>
        <w:t>progressing</w:t>
      </w:r>
      <w:r w:rsidRPr="00B80AE1">
        <w:rPr>
          <w:rFonts w:cstheme="minorHAnsi"/>
          <w:lang w:val="en-AU"/>
        </w:rPr>
        <w:t xml:space="preserve"> well with your research and adequate support is provided by your supervisor(s)?</w:t>
      </w:r>
    </w:p>
    <w:p w14:paraId="16F1469E" w14:textId="77777777" w:rsidR="00696A1E" w:rsidRPr="00D53125" w:rsidRDefault="00696A1E" w:rsidP="00A6714B">
      <w:pPr>
        <w:spacing w:after="0" w:line="240" w:lineRule="auto"/>
        <w:ind w:left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E3830" w:rsidRPr="00D53125">
        <w:rPr>
          <w:rFonts w:cstheme="minorHAnsi"/>
          <w:lang w:val="en-AU"/>
        </w:rPr>
        <w:t>____________</w:t>
      </w:r>
    </w:p>
    <w:p w14:paraId="412ED325" w14:textId="77777777" w:rsidR="00696A1E" w:rsidRPr="00D53125" w:rsidRDefault="0074551E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Are there any aspects of supervision you are not happy with?</w:t>
      </w:r>
    </w:p>
    <w:p w14:paraId="3C6711AD" w14:textId="77777777" w:rsidR="00696A1E" w:rsidRPr="00D53125" w:rsidRDefault="0074551E" w:rsidP="00A231B2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A6714B" w:rsidRPr="00D53125">
        <w:rPr>
          <w:rFonts w:cstheme="minorHAnsi"/>
          <w:lang w:val="en-AU"/>
        </w:rPr>
        <w:t>______</w:t>
      </w:r>
    </w:p>
    <w:p w14:paraId="591DEE84" w14:textId="0FD7FD98" w:rsidR="00696A1E" w:rsidRPr="00D53125" w:rsidRDefault="0074551E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Are there any delays in</w:t>
      </w:r>
      <w:r w:rsidR="00B80AE1">
        <w:rPr>
          <w:rFonts w:cstheme="minorHAnsi"/>
          <w:lang w:val="en-AU"/>
        </w:rPr>
        <w:t xml:space="preserve"> your candidature timeframe? If</w:t>
      </w:r>
      <w:r w:rsidRPr="00D53125">
        <w:rPr>
          <w:rFonts w:cstheme="minorHAnsi"/>
          <w:lang w:val="en-AU"/>
        </w:rPr>
        <w:t xml:space="preserve"> yes, please list the reasons for delays and what actions have you taken to address the delays.</w:t>
      </w:r>
    </w:p>
    <w:p w14:paraId="6C542188" w14:textId="77777777" w:rsidR="0074551E" w:rsidRPr="00D53125" w:rsidRDefault="0074551E" w:rsidP="00A231B2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E3830" w:rsidRPr="00D53125">
        <w:rPr>
          <w:rFonts w:cstheme="minorHAnsi"/>
          <w:lang w:val="en-AU"/>
        </w:rPr>
        <w:t>__________________</w:t>
      </w:r>
    </w:p>
    <w:p w14:paraId="7297479A" w14:textId="77777777" w:rsidR="001E3830" w:rsidRPr="00D53125" w:rsidRDefault="001E3830" w:rsidP="00A231B2">
      <w:pPr>
        <w:pStyle w:val="ListParagraph"/>
        <w:spacing w:after="0" w:line="240" w:lineRule="auto"/>
        <w:rPr>
          <w:rFonts w:cstheme="minorHAnsi"/>
          <w:sz w:val="28"/>
          <w:szCs w:val="28"/>
          <w:lang w:val="en-AU"/>
        </w:rPr>
      </w:pPr>
    </w:p>
    <w:p w14:paraId="30A2E00C" w14:textId="77777777" w:rsidR="001E3830" w:rsidRPr="00D53125" w:rsidRDefault="001E3830" w:rsidP="00A83716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Please explain in what ways</w:t>
      </w:r>
      <w:bookmarkStart w:id="4" w:name="_GoBack"/>
      <w:bookmarkEnd w:id="4"/>
      <w:r w:rsidRPr="00D53125">
        <w:rPr>
          <w:rFonts w:cstheme="minorHAnsi"/>
          <w:lang w:val="en-AU"/>
        </w:rPr>
        <w:t xml:space="preserve"> your College ADR and or your supervisor(s) can help you to overcome the delays?</w:t>
      </w:r>
    </w:p>
    <w:p w14:paraId="43BF3F59" w14:textId="77777777" w:rsidR="00F47FC9" w:rsidRPr="00D53125" w:rsidRDefault="001E3830" w:rsidP="001E3830">
      <w:pPr>
        <w:pStyle w:val="ListParagraph"/>
        <w:spacing w:after="0" w:line="240" w:lineRule="auto"/>
        <w:rPr>
          <w:rFonts w:cstheme="minorHAnsi"/>
          <w:lang w:val="en-AU"/>
        </w:rPr>
      </w:pPr>
      <w:bookmarkStart w:id="5" w:name="_Hlk87276508"/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</w:t>
      </w:r>
    </w:p>
    <w:p w14:paraId="737A04FF" w14:textId="02CB13B2" w:rsidR="001E3830" w:rsidRPr="00D53125" w:rsidRDefault="001E3830" w:rsidP="001E3830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</w:t>
      </w:r>
    </w:p>
    <w:bookmarkEnd w:id="5"/>
    <w:p w14:paraId="37B8B847" w14:textId="32C66473" w:rsidR="00255D9A" w:rsidRPr="00D53125" w:rsidRDefault="00F47FC9" w:rsidP="00A231B2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Do you wish to make any</w:t>
      </w:r>
      <w:r w:rsidR="00B80AE1">
        <w:rPr>
          <w:rFonts w:cstheme="minorHAnsi"/>
          <w:lang w:val="en-AU"/>
        </w:rPr>
        <w:t xml:space="preserve"> other comment(s)</w:t>
      </w:r>
      <w:r w:rsidR="00710E44" w:rsidRPr="00D53125">
        <w:rPr>
          <w:rFonts w:cstheme="minorHAnsi"/>
          <w:lang w:val="en-AU"/>
        </w:rPr>
        <w:t xml:space="preserve"> that you think will </w:t>
      </w:r>
      <w:r w:rsidR="00C64251" w:rsidRPr="00D53125">
        <w:rPr>
          <w:rFonts w:cstheme="minorHAnsi"/>
          <w:lang w:val="en-AU"/>
        </w:rPr>
        <w:t xml:space="preserve">help you </w:t>
      </w:r>
      <w:r w:rsidR="00B80AE1">
        <w:rPr>
          <w:rFonts w:cstheme="minorHAnsi"/>
          <w:lang w:val="en-AU"/>
        </w:rPr>
        <w:t xml:space="preserve">in achieving </w:t>
      </w:r>
      <w:r w:rsidR="00C64251" w:rsidRPr="00D53125">
        <w:rPr>
          <w:rFonts w:cstheme="minorHAnsi"/>
          <w:lang w:val="en-AU"/>
        </w:rPr>
        <w:t xml:space="preserve">your </w:t>
      </w:r>
      <w:r w:rsidR="00255D9A" w:rsidRPr="00D53125">
        <w:rPr>
          <w:rFonts w:cstheme="minorHAnsi"/>
          <w:lang w:val="en-AU"/>
        </w:rPr>
        <w:t>milestones?</w:t>
      </w:r>
    </w:p>
    <w:p w14:paraId="4C44C769" w14:textId="77777777" w:rsidR="00255D9A" w:rsidRPr="00D53125" w:rsidRDefault="00255D9A" w:rsidP="00255D9A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________________________________________________________________________________________</w:t>
      </w:r>
    </w:p>
    <w:p w14:paraId="05A2EA21" w14:textId="77777777" w:rsidR="00255D9A" w:rsidRPr="00D53125" w:rsidRDefault="00255D9A" w:rsidP="00255D9A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________________________________________________________________________________________</w:t>
      </w:r>
    </w:p>
    <w:p w14:paraId="3AA259D7" w14:textId="77777777" w:rsidR="00255D9A" w:rsidRPr="00D53125" w:rsidRDefault="00255D9A" w:rsidP="00255D9A">
      <w:pPr>
        <w:pStyle w:val="ListParagraph"/>
        <w:spacing w:after="0" w:line="240" w:lineRule="auto"/>
        <w:rPr>
          <w:rFonts w:cstheme="minorHAnsi"/>
          <w:lang w:val="en-AU"/>
        </w:rPr>
      </w:pPr>
    </w:p>
    <w:p w14:paraId="51DD73D1" w14:textId="31E14274" w:rsidR="0074551E" w:rsidRPr="00D53125" w:rsidRDefault="0074551E" w:rsidP="00255D9A">
      <w:pPr>
        <w:spacing w:after="0" w:line="240" w:lineRule="auto"/>
        <w:rPr>
          <w:rFonts w:cstheme="minorHAnsi"/>
          <w:b/>
          <w:sz w:val="28"/>
          <w:szCs w:val="28"/>
          <w:lang w:val="en-AU"/>
        </w:rPr>
      </w:pPr>
      <w:r w:rsidRPr="00D53125">
        <w:rPr>
          <w:rFonts w:cstheme="minorHAnsi"/>
          <w:b/>
          <w:sz w:val="28"/>
          <w:szCs w:val="28"/>
          <w:lang w:val="en-AU"/>
        </w:rPr>
        <w:t>Candidates Declaration</w:t>
      </w:r>
    </w:p>
    <w:p w14:paraId="19D14137" w14:textId="3CE39D9A" w:rsidR="0074551E" w:rsidRPr="00D53125" w:rsidRDefault="0074551E" w:rsidP="00B80AE1">
      <w:pPr>
        <w:pStyle w:val="ListParagraph"/>
        <w:spacing w:after="0" w:line="240" w:lineRule="auto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I,______________________________________________(Name &amp; Student Number),</w:t>
      </w:r>
      <w:r w:rsidR="0070224C" w:rsidRPr="00D53125">
        <w:rPr>
          <w:rFonts w:cstheme="minorHAnsi"/>
          <w:lang w:val="en-AU"/>
        </w:rPr>
        <w:t>make this declaration that the information provided in this form are true and correct.</w:t>
      </w:r>
    </w:p>
    <w:p w14:paraId="0BBF9820" w14:textId="77777777" w:rsidR="0070224C" w:rsidRPr="00D53125" w:rsidRDefault="0070224C" w:rsidP="00A231B2">
      <w:pPr>
        <w:spacing w:after="0" w:line="240" w:lineRule="auto"/>
        <w:rPr>
          <w:rFonts w:cstheme="minorHAnsi"/>
          <w:lang w:val="en-AU"/>
        </w:rPr>
      </w:pPr>
    </w:p>
    <w:p w14:paraId="4819D60B" w14:textId="5C361477" w:rsidR="0070224C" w:rsidRPr="00D53125" w:rsidRDefault="0070224C" w:rsidP="00B80AE1">
      <w:pPr>
        <w:spacing w:after="0" w:line="240" w:lineRule="auto"/>
        <w:ind w:firstLine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Name:</w:t>
      </w:r>
      <w:r w:rsidR="00A6714B" w:rsidRPr="00D53125">
        <w:rPr>
          <w:rFonts w:cstheme="minorHAnsi"/>
          <w:lang w:val="en-AU"/>
        </w:rPr>
        <w:t>________________</w:t>
      </w:r>
      <w:r w:rsidR="00B80AE1">
        <w:rPr>
          <w:rFonts w:cstheme="minorHAnsi"/>
          <w:lang w:val="en-AU"/>
        </w:rPr>
        <w:t>____________________</w:t>
      </w:r>
      <w:r w:rsidRPr="00D53125">
        <w:rPr>
          <w:rFonts w:cstheme="minorHAnsi"/>
          <w:lang w:val="en-AU"/>
        </w:rPr>
        <w:t>Signature:</w:t>
      </w:r>
      <w:r w:rsidR="00A6714B" w:rsidRPr="00D53125">
        <w:rPr>
          <w:rFonts w:cstheme="minorHAnsi"/>
          <w:lang w:val="en-AU"/>
        </w:rPr>
        <w:t>_____________</w:t>
      </w:r>
      <w:r w:rsidR="00B80AE1">
        <w:rPr>
          <w:rFonts w:cstheme="minorHAnsi"/>
          <w:lang w:val="en-AU"/>
        </w:rPr>
        <w:t>__________________________</w:t>
      </w:r>
    </w:p>
    <w:p w14:paraId="346B8258" w14:textId="28D97ADF" w:rsidR="00B80AE1" w:rsidRPr="00D53125" w:rsidRDefault="00B80AE1" w:rsidP="00A6714B">
      <w:pPr>
        <w:spacing w:after="0" w:line="240" w:lineRule="auto"/>
        <w:ind w:firstLine="720"/>
        <w:rPr>
          <w:rFonts w:cstheme="minorHAnsi"/>
          <w:lang w:val="en-AU"/>
        </w:rPr>
      </w:pPr>
    </w:p>
    <w:p w14:paraId="6E5E7A40" w14:textId="671A3D59" w:rsidR="00D94EE3" w:rsidRDefault="0070224C" w:rsidP="001E3830">
      <w:pPr>
        <w:spacing w:after="0" w:line="240" w:lineRule="auto"/>
        <w:ind w:firstLine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Date:</w:t>
      </w:r>
      <w:r w:rsidR="00A6714B" w:rsidRPr="00D53125">
        <w:rPr>
          <w:rFonts w:cstheme="minorHAnsi"/>
          <w:lang w:val="en-AU"/>
        </w:rPr>
        <w:t>_________________</w:t>
      </w:r>
      <w:r w:rsidR="00B80AE1">
        <w:rPr>
          <w:rFonts w:cstheme="minorHAnsi"/>
          <w:lang w:val="en-AU"/>
        </w:rPr>
        <w:t>____________________</w:t>
      </w:r>
    </w:p>
    <w:p w14:paraId="30ABE3E2" w14:textId="7EC01AE1" w:rsidR="00B80AE1" w:rsidRDefault="00B80AE1" w:rsidP="001E3830">
      <w:pPr>
        <w:spacing w:after="0" w:line="240" w:lineRule="auto"/>
        <w:ind w:firstLine="720"/>
        <w:rPr>
          <w:rFonts w:cstheme="minorHAnsi"/>
          <w:lang w:val="en-AU"/>
        </w:rPr>
      </w:pPr>
    </w:p>
    <w:p w14:paraId="2AD41FAD" w14:textId="77777777" w:rsidR="00B80AE1" w:rsidRDefault="00B80AE1" w:rsidP="001E3830">
      <w:pPr>
        <w:spacing w:after="0" w:line="240" w:lineRule="auto"/>
        <w:ind w:firstLine="720"/>
        <w:rPr>
          <w:rFonts w:cstheme="minorHAnsi"/>
          <w:lang w:val="en-AU"/>
        </w:rPr>
      </w:pPr>
    </w:p>
    <w:p w14:paraId="6C5574F8" w14:textId="5369E9F5" w:rsidR="00B80AE1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  <w:r>
        <w:rPr>
          <w:rFonts w:cstheme="minorHAnsi"/>
          <w:lang w:val="en-AU"/>
        </w:rPr>
        <w:t>ADR’s Comments</w:t>
      </w:r>
      <w:r w:rsidRPr="00D53125">
        <w:rPr>
          <w:rFonts w:cstheme="minorHAnsi"/>
          <w:lang w:val="en-AU"/>
        </w:rPr>
        <w:t>_______________</w:t>
      </w:r>
      <w:r>
        <w:rPr>
          <w:rFonts w:cstheme="minorHAnsi"/>
          <w:lang w:val="en-AU"/>
        </w:rPr>
        <w:t>___________________________________________________________</w:t>
      </w:r>
    </w:p>
    <w:p w14:paraId="4BD7E1A9" w14:textId="77777777" w:rsidR="00B80AE1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</w:p>
    <w:p w14:paraId="14FE808F" w14:textId="1968474A" w:rsidR="00B80AE1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Signature:_____________</w:t>
      </w:r>
      <w:r>
        <w:rPr>
          <w:rFonts w:cstheme="minorHAnsi"/>
          <w:lang w:val="en-AU"/>
        </w:rPr>
        <w:t>__________________</w:t>
      </w:r>
      <w:r w:rsidRPr="00D53125">
        <w:rPr>
          <w:rFonts w:cstheme="minorHAnsi"/>
          <w:lang w:val="en-AU"/>
        </w:rPr>
        <w:t>Date:_________________</w:t>
      </w:r>
      <w:r>
        <w:rPr>
          <w:rFonts w:cstheme="minorHAnsi"/>
          <w:lang w:val="en-AU"/>
        </w:rPr>
        <w:t>____________________________</w:t>
      </w:r>
    </w:p>
    <w:p w14:paraId="1293CBDC" w14:textId="77777777" w:rsidR="00B80AE1" w:rsidRDefault="00B80AE1" w:rsidP="00B80AE1">
      <w:pPr>
        <w:spacing w:after="0" w:line="240" w:lineRule="auto"/>
        <w:rPr>
          <w:rFonts w:cstheme="minorHAnsi"/>
          <w:lang w:val="en-AU"/>
        </w:rPr>
      </w:pPr>
    </w:p>
    <w:p w14:paraId="374FBECA" w14:textId="635D6333" w:rsidR="00B80AE1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College HDRC Comments </w:t>
      </w:r>
      <w:r w:rsidRPr="00B80AE1">
        <w:rPr>
          <w:rFonts w:cstheme="minorHAnsi"/>
          <w:i/>
          <w:lang w:val="en-AU"/>
        </w:rPr>
        <w:t>(if applicable</w:t>
      </w:r>
      <w:r>
        <w:rPr>
          <w:rFonts w:cstheme="minorHAnsi"/>
          <w:lang w:val="en-AU"/>
        </w:rPr>
        <w:t>):</w:t>
      </w:r>
      <w:r w:rsidRPr="00D53125">
        <w:rPr>
          <w:rFonts w:cstheme="minorHAnsi"/>
          <w:lang w:val="en-AU"/>
        </w:rPr>
        <w:t>______________</w:t>
      </w:r>
      <w:r>
        <w:rPr>
          <w:rFonts w:cstheme="minorHAnsi"/>
          <w:lang w:val="en-AU"/>
        </w:rPr>
        <w:t>__________________________________________</w:t>
      </w:r>
    </w:p>
    <w:p w14:paraId="10B3966A" w14:textId="77777777" w:rsidR="00B80AE1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</w:p>
    <w:p w14:paraId="09572215" w14:textId="77777777" w:rsidR="00B80AE1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  <w:r w:rsidRPr="00D53125">
        <w:rPr>
          <w:rFonts w:cstheme="minorHAnsi"/>
          <w:lang w:val="en-AU"/>
        </w:rPr>
        <w:t>Signature:_____________</w:t>
      </w:r>
      <w:r>
        <w:rPr>
          <w:rFonts w:cstheme="minorHAnsi"/>
          <w:lang w:val="en-AU"/>
        </w:rPr>
        <w:t>__________________</w:t>
      </w:r>
      <w:r w:rsidRPr="00D53125">
        <w:rPr>
          <w:rFonts w:cstheme="minorHAnsi"/>
          <w:lang w:val="en-AU"/>
        </w:rPr>
        <w:t>Date:_________________</w:t>
      </w:r>
      <w:r>
        <w:rPr>
          <w:rFonts w:cstheme="minorHAnsi"/>
          <w:lang w:val="en-AU"/>
        </w:rPr>
        <w:t>____________________________</w:t>
      </w:r>
    </w:p>
    <w:p w14:paraId="6EC329D0" w14:textId="77777777" w:rsidR="00B80AE1" w:rsidRPr="00D53125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</w:p>
    <w:p w14:paraId="0296B702" w14:textId="77777777" w:rsidR="00B80AE1" w:rsidRPr="00D53125" w:rsidRDefault="00B80AE1" w:rsidP="00B80AE1">
      <w:pPr>
        <w:spacing w:after="0" w:line="240" w:lineRule="auto"/>
        <w:ind w:firstLine="720"/>
        <w:rPr>
          <w:rFonts w:cstheme="minorHAnsi"/>
          <w:lang w:val="en-AU"/>
        </w:rPr>
      </w:pPr>
    </w:p>
    <w:p w14:paraId="65829C61" w14:textId="77777777" w:rsidR="00B80AE1" w:rsidRPr="00D53125" w:rsidRDefault="00B80AE1" w:rsidP="001E3830">
      <w:pPr>
        <w:spacing w:after="0" w:line="240" w:lineRule="auto"/>
        <w:ind w:firstLine="720"/>
        <w:rPr>
          <w:rFonts w:cstheme="minorHAnsi"/>
          <w:lang w:val="en-AU"/>
        </w:rPr>
      </w:pPr>
    </w:p>
    <w:sectPr w:rsidR="00B80AE1" w:rsidRPr="00D53125" w:rsidSect="00B80AE1">
      <w:footerReference w:type="default" r:id="rId11"/>
      <w:pgSz w:w="11906" w:h="16838"/>
      <w:pgMar w:top="1080" w:right="720" w:bottom="18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1545AC" w14:textId="77777777" w:rsidR="007062D3" w:rsidRDefault="007062D3" w:rsidP="00BC5A95">
      <w:pPr>
        <w:spacing w:after="0" w:line="240" w:lineRule="auto"/>
      </w:pPr>
      <w:r>
        <w:separator/>
      </w:r>
    </w:p>
  </w:endnote>
  <w:endnote w:type="continuationSeparator" w:id="0">
    <w:p w14:paraId="1EF5D54B" w14:textId="77777777" w:rsidR="007062D3" w:rsidRDefault="007062D3" w:rsidP="00BC5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6"/>
        <w:szCs w:val="16"/>
      </w:rPr>
      <w:id w:val="1356767350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8031B3C" w14:textId="549E5BE0" w:rsidR="00705637" w:rsidRDefault="00705637" w:rsidP="00A231B2">
            <w:pPr>
              <w:pStyle w:val="Footer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  <w:r>
              <w:rPr>
                <w:rFonts w:ascii="Arial Narrow" w:hAnsi="Arial Narrow" w:cs="Arial"/>
                <w:sz w:val="16"/>
                <w:szCs w:val="16"/>
              </w:rPr>
              <w:tab/>
            </w:r>
            <w:r>
              <w:rPr>
                <w:rFonts w:ascii="Arial Narrow" w:hAnsi="Arial Narrow" w:cs="Arial"/>
                <w:sz w:val="16"/>
                <w:szCs w:val="16"/>
              </w:rPr>
              <w:tab/>
            </w:r>
            <w:r w:rsidRPr="009240C8">
              <w:rPr>
                <w:rFonts w:ascii="Arial Narrow" w:hAnsi="Arial Narrow" w:cs="Arial"/>
                <w:sz w:val="16"/>
                <w:szCs w:val="16"/>
              </w:rPr>
              <w:t xml:space="preserve">Page 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begin"/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instrText xml:space="preserve"> PAGE </w:instrTex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separate"/>
            </w:r>
            <w:r w:rsidR="00F21AE9">
              <w:rPr>
                <w:rFonts w:ascii="Arial Narrow" w:hAnsi="Arial Narrow" w:cs="Arial"/>
                <w:b/>
                <w:bCs/>
                <w:noProof/>
                <w:sz w:val="16"/>
                <w:szCs w:val="16"/>
              </w:rPr>
              <w:t>1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end"/>
            </w:r>
            <w:r w:rsidRPr="009240C8">
              <w:rPr>
                <w:rFonts w:ascii="Arial Narrow" w:hAnsi="Arial Narrow" w:cs="Arial"/>
                <w:sz w:val="16"/>
                <w:szCs w:val="16"/>
              </w:rPr>
              <w:t xml:space="preserve"> of 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begin"/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separate"/>
            </w:r>
            <w:r w:rsidR="00F21AE9">
              <w:rPr>
                <w:rFonts w:ascii="Arial Narrow" w:hAnsi="Arial Narrow" w:cs="Arial"/>
                <w:b/>
                <w:bCs/>
                <w:noProof/>
                <w:sz w:val="16"/>
                <w:szCs w:val="16"/>
              </w:rPr>
              <w:t>5</w:t>
            </w:r>
            <w:r w:rsidRPr="009240C8">
              <w:rPr>
                <w:rFonts w:ascii="Arial Narrow" w:hAnsi="Arial Narrow" w:cs="Arial"/>
                <w:b/>
                <w:bCs/>
                <w:sz w:val="16"/>
                <w:szCs w:val="16"/>
              </w:rPr>
              <w:fldChar w:fldCharType="end"/>
            </w:r>
          </w:p>
          <w:p w14:paraId="6A389FAA" w14:textId="77777777" w:rsidR="00705637" w:rsidRPr="009240C8" w:rsidRDefault="00705637" w:rsidP="009240C8">
            <w:pPr>
              <w:pStyle w:val="Footer"/>
              <w:jc w:val="right"/>
              <w:rPr>
                <w:rFonts w:ascii="Arial Narrow" w:hAnsi="Arial Narrow" w:cs="Arial"/>
                <w:b/>
                <w:bCs/>
                <w:sz w:val="16"/>
                <w:szCs w:val="16"/>
              </w:rPr>
            </w:pPr>
          </w:p>
          <w:p w14:paraId="195238EB" w14:textId="77777777" w:rsidR="00705637" w:rsidRPr="009240C8" w:rsidRDefault="00705637" w:rsidP="009240C8">
            <w:pPr>
              <w:pStyle w:val="FootnoteText"/>
              <w:rPr>
                <w:rFonts w:ascii="Arial Narrow" w:hAnsi="Arial Narrow" w:cs="Arial"/>
                <w:sz w:val="16"/>
                <w:szCs w:val="16"/>
                <w:lang w:val="en-NZ"/>
              </w:rPr>
            </w:pPr>
          </w:p>
          <w:p w14:paraId="025E4207" w14:textId="77777777" w:rsidR="00705637" w:rsidRPr="009240C8" w:rsidRDefault="007062D3" w:rsidP="009240C8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C36E92" w14:textId="77777777" w:rsidR="007062D3" w:rsidRDefault="007062D3" w:rsidP="00BC5A95">
      <w:pPr>
        <w:spacing w:after="0" w:line="240" w:lineRule="auto"/>
      </w:pPr>
      <w:r>
        <w:separator/>
      </w:r>
    </w:p>
  </w:footnote>
  <w:footnote w:type="continuationSeparator" w:id="0">
    <w:p w14:paraId="68806DEA" w14:textId="77777777" w:rsidR="007062D3" w:rsidRDefault="007062D3" w:rsidP="00BC5A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7707B"/>
    <w:multiLevelType w:val="hybridMultilevel"/>
    <w:tmpl w:val="A5E2574E"/>
    <w:lvl w:ilvl="0" w:tplc="502C2A6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620C1"/>
    <w:multiLevelType w:val="hybridMultilevel"/>
    <w:tmpl w:val="F6244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0382B"/>
    <w:multiLevelType w:val="hybridMultilevel"/>
    <w:tmpl w:val="AE349B24"/>
    <w:lvl w:ilvl="0" w:tplc="1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57CA1"/>
    <w:multiLevelType w:val="hybridMultilevel"/>
    <w:tmpl w:val="10387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20203"/>
    <w:multiLevelType w:val="multilevel"/>
    <w:tmpl w:val="A26C852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1B333BEC"/>
    <w:multiLevelType w:val="hybridMultilevel"/>
    <w:tmpl w:val="B6626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C87027"/>
    <w:multiLevelType w:val="hybridMultilevel"/>
    <w:tmpl w:val="F6244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B34ACA"/>
    <w:multiLevelType w:val="hybridMultilevel"/>
    <w:tmpl w:val="9B405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65E7A"/>
    <w:multiLevelType w:val="hybridMultilevel"/>
    <w:tmpl w:val="CD1EB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E31CEA"/>
    <w:multiLevelType w:val="hybridMultilevel"/>
    <w:tmpl w:val="C0AAE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169F6"/>
    <w:multiLevelType w:val="hybridMultilevel"/>
    <w:tmpl w:val="3EE2AFE6"/>
    <w:lvl w:ilvl="0" w:tplc="613A744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7C3842"/>
    <w:multiLevelType w:val="hybridMultilevel"/>
    <w:tmpl w:val="D0DC2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804342"/>
    <w:multiLevelType w:val="hybridMultilevel"/>
    <w:tmpl w:val="93444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A308D1"/>
    <w:multiLevelType w:val="hybridMultilevel"/>
    <w:tmpl w:val="4E769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A9360A"/>
    <w:multiLevelType w:val="hybridMultilevel"/>
    <w:tmpl w:val="59243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31F33"/>
    <w:multiLevelType w:val="hybridMultilevel"/>
    <w:tmpl w:val="1CCAB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8462B"/>
    <w:multiLevelType w:val="hybridMultilevel"/>
    <w:tmpl w:val="FB6A9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397CD7"/>
    <w:multiLevelType w:val="hybridMultilevel"/>
    <w:tmpl w:val="03BCA1CC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600600D"/>
    <w:multiLevelType w:val="hybridMultilevel"/>
    <w:tmpl w:val="D2C20C24"/>
    <w:lvl w:ilvl="0" w:tplc="EADCBFD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5262EE"/>
    <w:multiLevelType w:val="hybridMultilevel"/>
    <w:tmpl w:val="40EAC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18"/>
  </w:num>
  <w:num w:numId="4">
    <w:abstractNumId w:val="4"/>
  </w:num>
  <w:num w:numId="5">
    <w:abstractNumId w:val="2"/>
  </w:num>
  <w:num w:numId="6">
    <w:abstractNumId w:val="16"/>
  </w:num>
  <w:num w:numId="7">
    <w:abstractNumId w:val="14"/>
  </w:num>
  <w:num w:numId="8">
    <w:abstractNumId w:val="5"/>
  </w:num>
  <w:num w:numId="9">
    <w:abstractNumId w:val="1"/>
  </w:num>
  <w:num w:numId="10">
    <w:abstractNumId w:val="19"/>
  </w:num>
  <w:num w:numId="11">
    <w:abstractNumId w:val="6"/>
  </w:num>
  <w:num w:numId="12">
    <w:abstractNumId w:val="9"/>
  </w:num>
  <w:num w:numId="13">
    <w:abstractNumId w:val="11"/>
  </w:num>
  <w:num w:numId="14">
    <w:abstractNumId w:val="8"/>
  </w:num>
  <w:num w:numId="15">
    <w:abstractNumId w:val="12"/>
  </w:num>
  <w:num w:numId="16">
    <w:abstractNumId w:val="15"/>
  </w:num>
  <w:num w:numId="17">
    <w:abstractNumId w:val="3"/>
  </w:num>
  <w:num w:numId="18">
    <w:abstractNumId w:val="10"/>
  </w:num>
  <w:num w:numId="19">
    <w:abstractNumId w:val="7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en-NZ" w:vendorID="64" w:dllVersion="6" w:nlCheck="1" w:checkStyle="1"/>
  <w:activeWritingStyle w:appName="MSWord" w:lang="en-US" w:vendorID="64" w:dllVersion="6" w:nlCheck="1" w:checkStyle="0"/>
  <w:activeWritingStyle w:appName="MSWord" w:lang="en-NZ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131078" w:nlCheck="1" w:checkStyle="1"/>
  <w:activeWritingStyle w:appName="MSWord" w:lang="en-NZ" w:vendorID="64" w:dllVersion="131078" w:nlCheck="1" w:checkStyle="1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DY2sTA3NjQwNTRV0lEKTi0uzszPAykwNKoFAGiL1xwtAAAA"/>
  </w:docVars>
  <w:rsids>
    <w:rsidRoot w:val="00B80111"/>
    <w:rsid w:val="000016C4"/>
    <w:rsid w:val="000479C1"/>
    <w:rsid w:val="00097DDE"/>
    <w:rsid w:val="000C6F80"/>
    <w:rsid w:val="000D1440"/>
    <w:rsid w:val="000D5A52"/>
    <w:rsid w:val="000E0651"/>
    <w:rsid w:val="000F502A"/>
    <w:rsid w:val="0011049C"/>
    <w:rsid w:val="00147761"/>
    <w:rsid w:val="00152C49"/>
    <w:rsid w:val="00157633"/>
    <w:rsid w:val="00170CE9"/>
    <w:rsid w:val="0018008B"/>
    <w:rsid w:val="001822E4"/>
    <w:rsid w:val="00182E0A"/>
    <w:rsid w:val="00182FCA"/>
    <w:rsid w:val="0019471A"/>
    <w:rsid w:val="001B5414"/>
    <w:rsid w:val="001C0439"/>
    <w:rsid w:val="001C2716"/>
    <w:rsid w:val="001C2851"/>
    <w:rsid w:val="001C7BB4"/>
    <w:rsid w:val="001D22EC"/>
    <w:rsid w:val="001D3F44"/>
    <w:rsid w:val="001E3830"/>
    <w:rsid w:val="00200091"/>
    <w:rsid w:val="00210AD2"/>
    <w:rsid w:val="00255D9A"/>
    <w:rsid w:val="00255ECA"/>
    <w:rsid w:val="00274038"/>
    <w:rsid w:val="00292570"/>
    <w:rsid w:val="002B1D9A"/>
    <w:rsid w:val="002D6A2E"/>
    <w:rsid w:val="002E5338"/>
    <w:rsid w:val="00306BFE"/>
    <w:rsid w:val="00321600"/>
    <w:rsid w:val="003663C0"/>
    <w:rsid w:val="003A689E"/>
    <w:rsid w:val="003A7CD0"/>
    <w:rsid w:val="003B1FFC"/>
    <w:rsid w:val="003B7576"/>
    <w:rsid w:val="003D2C3F"/>
    <w:rsid w:val="003F7921"/>
    <w:rsid w:val="00413977"/>
    <w:rsid w:val="00442601"/>
    <w:rsid w:val="004430A0"/>
    <w:rsid w:val="00452E68"/>
    <w:rsid w:val="00463833"/>
    <w:rsid w:val="00465E66"/>
    <w:rsid w:val="0047580E"/>
    <w:rsid w:val="00476733"/>
    <w:rsid w:val="004B7076"/>
    <w:rsid w:val="004E1E13"/>
    <w:rsid w:val="004E7DF0"/>
    <w:rsid w:val="004F7781"/>
    <w:rsid w:val="0052640F"/>
    <w:rsid w:val="00527CC3"/>
    <w:rsid w:val="00557FB2"/>
    <w:rsid w:val="00565163"/>
    <w:rsid w:val="0058754C"/>
    <w:rsid w:val="0059754A"/>
    <w:rsid w:val="005A7BBA"/>
    <w:rsid w:val="005C06AC"/>
    <w:rsid w:val="005E235F"/>
    <w:rsid w:val="006054B4"/>
    <w:rsid w:val="00640516"/>
    <w:rsid w:val="00654690"/>
    <w:rsid w:val="00696A1E"/>
    <w:rsid w:val="006B11BF"/>
    <w:rsid w:val="006C497B"/>
    <w:rsid w:val="006E0B6D"/>
    <w:rsid w:val="0070224C"/>
    <w:rsid w:val="00705637"/>
    <w:rsid w:val="007062D3"/>
    <w:rsid w:val="00710E44"/>
    <w:rsid w:val="0071628E"/>
    <w:rsid w:val="007264AB"/>
    <w:rsid w:val="00731D7F"/>
    <w:rsid w:val="0074551E"/>
    <w:rsid w:val="00764745"/>
    <w:rsid w:val="007A2285"/>
    <w:rsid w:val="007C259D"/>
    <w:rsid w:val="007E0FB0"/>
    <w:rsid w:val="00815BF2"/>
    <w:rsid w:val="00827F25"/>
    <w:rsid w:val="00851D17"/>
    <w:rsid w:val="008563D8"/>
    <w:rsid w:val="00856643"/>
    <w:rsid w:val="00865200"/>
    <w:rsid w:val="00870CC3"/>
    <w:rsid w:val="00885CAC"/>
    <w:rsid w:val="008A1C08"/>
    <w:rsid w:val="008A731B"/>
    <w:rsid w:val="008B2C94"/>
    <w:rsid w:val="008D73B5"/>
    <w:rsid w:val="00904E8D"/>
    <w:rsid w:val="00917BDC"/>
    <w:rsid w:val="009240C8"/>
    <w:rsid w:val="009252CB"/>
    <w:rsid w:val="009259FE"/>
    <w:rsid w:val="0092731D"/>
    <w:rsid w:val="00987BFD"/>
    <w:rsid w:val="009A020E"/>
    <w:rsid w:val="009C4C0C"/>
    <w:rsid w:val="009F3AD5"/>
    <w:rsid w:val="009F4B26"/>
    <w:rsid w:val="009F4BC1"/>
    <w:rsid w:val="009F506C"/>
    <w:rsid w:val="00A11B38"/>
    <w:rsid w:val="00A231B2"/>
    <w:rsid w:val="00A24BC5"/>
    <w:rsid w:val="00A328E3"/>
    <w:rsid w:val="00A34446"/>
    <w:rsid w:val="00A50F97"/>
    <w:rsid w:val="00A60A34"/>
    <w:rsid w:val="00A64A6A"/>
    <w:rsid w:val="00A6714B"/>
    <w:rsid w:val="00A83716"/>
    <w:rsid w:val="00AB10A1"/>
    <w:rsid w:val="00AD218F"/>
    <w:rsid w:val="00B11E70"/>
    <w:rsid w:val="00B23964"/>
    <w:rsid w:val="00B27A04"/>
    <w:rsid w:val="00B3232C"/>
    <w:rsid w:val="00B451EC"/>
    <w:rsid w:val="00B54BE8"/>
    <w:rsid w:val="00B55296"/>
    <w:rsid w:val="00B643DB"/>
    <w:rsid w:val="00B80111"/>
    <w:rsid w:val="00B80AE1"/>
    <w:rsid w:val="00B838CB"/>
    <w:rsid w:val="00B95E69"/>
    <w:rsid w:val="00BC0DE3"/>
    <w:rsid w:val="00BC4AB2"/>
    <w:rsid w:val="00BC57C8"/>
    <w:rsid w:val="00BC5A95"/>
    <w:rsid w:val="00BD2175"/>
    <w:rsid w:val="00BD7A64"/>
    <w:rsid w:val="00BD7EC9"/>
    <w:rsid w:val="00BE417C"/>
    <w:rsid w:val="00BF561E"/>
    <w:rsid w:val="00C02006"/>
    <w:rsid w:val="00C05870"/>
    <w:rsid w:val="00C17028"/>
    <w:rsid w:val="00C249E2"/>
    <w:rsid w:val="00C24ECB"/>
    <w:rsid w:val="00C64251"/>
    <w:rsid w:val="00C66571"/>
    <w:rsid w:val="00C71615"/>
    <w:rsid w:val="00C973B1"/>
    <w:rsid w:val="00CA1493"/>
    <w:rsid w:val="00CA4241"/>
    <w:rsid w:val="00CC19BA"/>
    <w:rsid w:val="00CC2853"/>
    <w:rsid w:val="00CC52BF"/>
    <w:rsid w:val="00D16CF9"/>
    <w:rsid w:val="00D53125"/>
    <w:rsid w:val="00D54983"/>
    <w:rsid w:val="00D6717B"/>
    <w:rsid w:val="00D74AAA"/>
    <w:rsid w:val="00D758F9"/>
    <w:rsid w:val="00D94EE3"/>
    <w:rsid w:val="00DA3020"/>
    <w:rsid w:val="00DC33F4"/>
    <w:rsid w:val="00DC3F32"/>
    <w:rsid w:val="00DC53EC"/>
    <w:rsid w:val="00DC5AA2"/>
    <w:rsid w:val="00DE0DF2"/>
    <w:rsid w:val="00DE5D63"/>
    <w:rsid w:val="00DF5601"/>
    <w:rsid w:val="00E46B88"/>
    <w:rsid w:val="00E54618"/>
    <w:rsid w:val="00E61477"/>
    <w:rsid w:val="00E62367"/>
    <w:rsid w:val="00E66DF6"/>
    <w:rsid w:val="00E71037"/>
    <w:rsid w:val="00E933AF"/>
    <w:rsid w:val="00EC237D"/>
    <w:rsid w:val="00EE090A"/>
    <w:rsid w:val="00EE5698"/>
    <w:rsid w:val="00EF4250"/>
    <w:rsid w:val="00F008C7"/>
    <w:rsid w:val="00F21AE9"/>
    <w:rsid w:val="00F47FC9"/>
    <w:rsid w:val="00F50116"/>
    <w:rsid w:val="00F63F63"/>
    <w:rsid w:val="00F66ABF"/>
    <w:rsid w:val="00FC4B72"/>
    <w:rsid w:val="00FD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96A4C"/>
  <w15:docId w15:val="{E0EE373C-0930-44E6-8CB9-37DBD3936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6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56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56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01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11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80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5A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95"/>
  </w:style>
  <w:style w:type="paragraph" w:styleId="Footer">
    <w:name w:val="footer"/>
    <w:basedOn w:val="Normal"/>
    <w:link w:val="FooterChar"/>
    <w:uiPriority w:val="99"/>
    <w:unhideWhenUsed/>
    <w:rsid w:val="00BC5A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95"/>
  </w:style>
  <w:style w:type="paragraph" w:styleId="FootnoteText">
    <w:name w:val="footnote text"/>
    <w:basedOn w:val="Normal"/>
    <w:link w:val="FootnoteTextChar"/>
    <w:uiPriority w:val="99"/>
    <w:unhideWhenUsed/>
    <w:rsid w:val="0092731D"/>
    <w:pPr>
      <w:spacing w:after="0" w:line="240" w:lineRule="auto"/>
    </w:pPr>
    <w:rPr>
      <w:sz w:val="20"/>
      <w:szCs w:val="20"/>
      <w:lang w:val="en-AU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731D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92731D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CC28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28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9240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21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561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561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561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BF561E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nu.ac.fj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fnu.ac.f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7DB80B3E-6B9C-4608-B437-B0D1E6862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13</Words>
  <Characters>863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Chand</dc:creator>
  <cp:lastModifiedBy>Raijieli Niubalavu</cp:lastModifiedBy>
  <cp:revision>2</cp:revision>
  <cp:lastPrinted>2022-06-28T20:32:00Z</cp:lastPrinted>
  <dcterms:created xsi:type="dcterms:W3CDTF">2022-06-29T00:05:00Z</dcterms:created>
  <dcterms:modified xsi:type="dcterms:W3CDTF">2022-06-29T00:05:00Z</dcterms:modified>
</cp:coreProperties>
</file>